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4045F" w14:textId="77777777" w:rsidR="00133640" w:rsidRDefault="00133640" w:rsidP="00B007C7">
      <w:bookmarkStart w:id="0" w:name="_GoBack"/>
      <w:bookmarkEnd w:id="0"/>
    </w:p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957"/>
        <w:gridCol w:w="2483"/>
        <w:gridCol w:w="2484"/>
      </w:tblGrid>
      <w:tr w:rsidR="00735767" w:rsidRPr="00735767" w14:paraId="3DB32946" w14:textId="77777777" w:rsidTr="00735767">
        <w:trPr>
          <w:trHeight w:val="454"/>
        </w:trPr>
        <w:tc>
          <w:tcPr>
            <w:tcW w:w="4957" w:type="dxa"/>
            <w:shd w:val="clear" w:color="auto" w:fill="auto"/>
            <w:vAlign w:val="center"/>
          </w:tcPr>
          <w:p w14:paraId="75D899EF" w14:textId="77777777" w:rsidR="00735767" w:rsidRPr="00735767" w:rsidRDefault="00735767" w:rsidP="00B007C7">
            <w:pPr>
              <w:rPr>
                <w:b/>
              </w:rPr>
            </w:pPr>
            <w:r w:rsidRPr="00735767">
              <w:rPr>
                <w:b/>
              </w:rPr>
              <w:t>Delivery date:</w:t>
            </w:r>
          </w:p>
        </w:tc>
        <w:tc>
          <w:tcPr>
            <w:tcW w:w="2483" w:type="dxa"/>
            <w:shd w:val="clear" w:color="auto" w:fill="auto"/>
            <w:vAlign w:val="center"/>
          </w:tcPr>
          <w:p w14:paraId="2365E0A0" w14:textId="77777777" w:rsidR="00735767" w:rsidRPr="00735767" w:rsidRDefault="00735767" w:rsidP="00735767">
            <w:pPr>
              <w:ind w:right="-40"/>
              <w:rPr>
                <w:b/>
              </w:rPr>
            </w:pPr>
            <w:r w:rsidRPr="00735767">
              <w:rPr>
                <w:b/>
              </w:rPr>
              <w:t>Delivery time</w:t>
            </w:r>
            <w:r w:rsidRPr="0019421C">
              <w:rPr>
                <w:sz w:val="16"/>
                <w:szCs w:val="16"/>
              </w:rPr>
              <w:t>: (Please allow a half hour delivery window)</w:t>
            </w:r>
            <w:r w:rsidRPr="00735767">
              <w:rPr>
                <w:b/>
              </w:rPr>
              <w:t xml:space="preserve"> </w:t>
            </w:r>
          </w:p>
        </w:tc>
        <w:tc>
          <w:tcPr>
            <w:tcW w:w="2484" w:type="dxa"/>
            <w:shd w:val="clear" w:color="auto" w:fill="auto"/>
            <w:vAlign w:val="center"/>
          </w:tcPr>
          <w:p w14:paraId="4F59A8F2" w14:textId="5DC9D7BA" w:rsidR="00735767" w:rsidRPr="00735767" w:rsidRDefault="00735767" w:rsidP="00B007C7">
            <w:pPr>
              <w:rPr>
                <w:b/>
              </w:rPr>
            </w:pPr>
          </w:p>
        </w:tc>
      </w:tr>
      <w:tr w:rsidR="00133640" w:rsidRPr="00735767" w14:paraId="7BEE529B" w14:textId="77777777" w:rsidTr="00105B2D">
        <w:trPr>
          <w:trHeight w:val="454"/>
        </w:trPr>
        <w:tc>
          <w:tcPr>
            <w:tcW w:w="4957" w:type="dxa"/>
            <w:vAlign w:val="center"/>
          </w:tcPr>
          <w:p w14:paraId="39491F45" w14:textId="39AE9775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 xml:space="preserve">Customer name: </w:t>
            </w:r>
          </w:p>
        </w:tc>
        <w:tc>
          <w:tcPr>
            <w:tcW w:w="4967" w:type="dxa"/>
            <w:gridSpan w:val="2"/>
            <w:vAlign w:val="center"/>
          </w:tcPr>
          <w:p w14:paraId="454179E6" w14:textId="4F6FFF28" w:rsidR="00133640" w:rsidRPr="00735767" w:rsidRDefault="00133640" w:rsidP="00116352">
            <w:pPr>
              <w:rPr>
                <w:b/>
              </w:rPr>
            </w:pPr>
            <w:r w:rsidRPr="00735767">
              <w:rPr>
                <w:b/>
              </w:rPr>
              <w:t xml:space="preserve">Phone </w:t>
            </w:r>
            <w:r w:rsidR="00116352" w:rsidRPr="00735767">
              <w:rPr>
                <w:b/>
              </w:rPr>
              <w:t>N</w:t>
            </w:r>
            <w:r w:rsidRPr="00735767">
              <w:rPr>
                <w:b/>
              </w:rPr>
              <w:t>o:</w:t>
            </w:r>
          </w:p>
        </w:tc>
      </w:tr>
      <w:tr w:rsidR="00133640" w:rsidRPr="00735767" w14:paraId="43AC747F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4312CF6E" w14:textId="79F52EE1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Email:</w:t>
            </w:r>
          </w:p>
        </w:tc>
      </w:tr>
      <w:tr w:rsidR="00133640" w:rsidRPr="00735767" w14:paraId="3AAF71ED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306C02AD" w14:textId="4E14639A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Address:</w:t>
            </w:r>
          </w:p>
        </w:tc>
      </w:tr>
      <w:tr w:rsidR="00133640" w:rsidRPr="00735767" w14:paraId="5F7A8717" w14:textId="77777777" w:rsidTr="00105B2D">
        <w:trPr>
          <w:trHeight w:val="454"/>
        </w:trPr>
        <w:tc>
          <w:tcPr>
            <w:tcW w:w="9924" w:type="dxa"/>
            <w:gridSpan w:val="3"/>
            <w:vAlign w:val="center"/>
          </w:tcPr>
          <w:p w14:paraId="12C30A9B" w14:textId="7F3DDA24" w:rsidR="00133640" w:rsidRPr="00735767" w:rsidRDefault="00133640" w:rsidP="00B007C7">
            <w:pPr>
              <w:rPr>
                <w:b/>
              </w:rPr>
            </w:pPr>
            <w:r w:rsidRPr="00735767">
              <w:rPr>
                <w:b/>
              </w:rPr>
              <w:t>Delivery address:</w:t>
            </w:r>
          </w:p>
        </w:tc>
      </w:tr>
    </w:tbl>
    <w:p w14:paraId="7A9D72B1" w14:textId="0D4F5960" w:rsidR="00133640" w:rsidRDefault="00133640" w:rsidP="00B007C7"/>
    <w:p w14:paraId="0545DB61" w14:textId="77777777" w:rsidR="00B7654A" w:rsidRDefault="00B7654A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1"/>
        <w:gridCol w:w="850"/>
        <w:gridCol w:w="851"/>
        <w:gridCol w:w="2977"/>
      </w:tblGrid>
      <w:tr w:rsidR="00116352" w14:paraId="1334FAD5" w14:textId="77777777" w:rsidTr="002E4D68">
        <w:trPr>
          <w:cantSplit/>
          <w:trHeight w:val="340"/>
          <w:tblHeader/>
        </w:trPr>
        <w:tc>
          <w:tcPr>
            <w:tcW w:w="4395" w:type="dxa"/>
            <w:shd w:val="clear" w:color="auto" w:fill="2E74B5" w:themeFill="accent1" w:themeFillShade="BF"/>
            <w:vAlign w:val="center"/>
          </w:tcPr>
          <w:p w14:paraId="63FDBB14" w14:textId="5D9D00F6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17FED9DE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26F8C6D5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30F0A129" w14:textId="77777777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977" w:type="dxa"/>
            <w:shd w:val="clear" w:color="auto" w:fill="2E74B5" w:themeFill="accent1" w:themeFillShade="BF"/>
            <w:vAlign w:val="center"/>
          </w:tcPr>
          <w:p w14:paraId="759FEC31" w14:textId="2C1B182A" w:rsidR="00133640" w:rsidRPr="00157461" w:rsidRDefault="00133640" w:rsidP="00157461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133640" w14:paraId="4F9CE3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72876790" w14:textId="7F6FC9E3" w:rsidR="00133640" w:rsidRDefault="000F4C4D" w:rsidP="002A024C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179DBBF" wp14:editId="7BEB93BD">
                      <wp:simplePos x="0" y="0"/>
                      <wp:positionH relativeFrom="column">
                        <wp:posOffset>2459990</wp:posOffset>
                      </wp:positionH>
                      <wp:positionV relativeFrom="paragraph">
                        <wp:posOffset>-13335</wp:posOffset>
                      </wp:positionV>
                      <wp:extent cx="426720" cy="162560"/>
                      <wp:effectExtent l="0" t="0" r="508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FD3052" w14:textId="77777777" w:rsidR="000F4C4D" w:rsidRDefault="000F4C4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79DBB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93.7pt;margin-top:-1.05pt;width:33.6pt;height:1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" fillcolor="white [3212]" stroked="f">
                      <v:textbox>
                        <w:txbxContent>
                          <w:p w14:paraId="30FD3052" w14:textId="77777777" w:rsidR="000F4C4D" w:rsidRDefault="000F4C4D"/>
                        </w:txbxContent>
                      </v:textbox>
                    </v:shape>
                  </w:pict>
                </mc:Fallback>
              </mc:AlternateContent>
            </w:r>
            <w:r w:rsidR="002E4D68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A446616" wp14:editId="4A79FA54">
                      <wp:simplePos x="0" y="0"/>
                      <wp:positionH relativeFrom="column">
                        <wp:posOffset>847725</wp:posOffset>
                      </wp:positionH>
                      <wp:positionV relativeFrom="paragraph">
                        <wp:posOffset>-19050</wp:posOffset>
                      </wp:positionV>
                      <wp:extent cx="426720" cy="162560"/>
                      <wp:effectExtent l="0" t="0" r="508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6720" cy="162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C572A759-6A51-4108-AA02-DFA0A04FC94B}">
      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    </a:ext>
                              </a:extLst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304E95" w14:textId="77777777" w:rsidR="000F4C4D" w:rsidRDefault="000F4C4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446616" id="Text Box 9" o:spid="_x0000_s1027" type="#_x0000_t202" style="position:absolute;margin-left:66.75pt;margin-top:-1.5pt;width:33.6pt;height:1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" fillcolor="white [3212]" stroked="f">
                      <v:textbox>
                        <w:txbxContent>
                          <w:p w14:paraId="73304E95" w14:textId="77777777" w:rsidR="000F4C4D" w:rsidRDefault="000F4C4D"/>
                        </w:txbxContent>
                      </v:textbox>
                    </v:shape>
                  </w:pict>
                </mc:Fallback>
              </mc:AlternateContent>
            </w:r>
            <w:r w:rsidR="002A024C">
              <w:t>Sandwiches</w:t>
            </w:r>
            <w:r w:rsidR="002A024C">
              <w:tab/>
            </w:r>
            <w:r w:rsidR="002A024C">
              <w:tab/>
              <w:t>Wraps</w:t>
            </w:r>
            <w:r w:rsidR="001B1F7A">
              <w:t xml:space="preserve"> (</w:t>
            </w:r>
            <w:r>
              <w:t>6 bite size)</w:t>
            </w:r>
            <w:r w:rsidR="001B1F7A">
              <w:t xml:space="preserve"> </w:t>
            </w:r>
          </w:p>
        </w:tc>
      </w:tr>
      <w:tr w:rsidR="00116352" w14:paraId="4094C7B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C78D88" w14:textId="77777777" w:rsidR="00133640" w:rsidRPr="00B007C7" w:rsidRDefault="00133640" w:rsidP="00B007C7">
            <w:r w:rsidRPr="00B007C7">
              <w:t>Ham,</w:t>
            </w:r>
            <w:r w:rsidR="00693281" w:rsidRPr="00B007C7">
              <w:t xml:space="preserve"> </w:t>
            </w:r>
            <w:r w:rsidRPr="00B007C7">
              <w:t>cheese</w:t>
            </w:r>
            <w:r w:rsidR="00693281" w:rsidRPr="00B007C7">
              <w:t xml:space="preserve"> &amp;</w:t>
            </w:r>
            <w:r w:rsidRPr="00B007C7">
              <w:t xml:space="preserve"> tomat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8D6E7B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D41084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208A7BC3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7BBA9937" w14:textId="77777777" w:rsidR="00133640" w:rsidRDefault="00133640" w:rsidP="00B007C7"/>
        </w:tc>
      </w:tr>
      <w:tr w:rsidR="00116352" w14:paraId="0108EF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6BEB7AF" w14:textId="77777777" w:rsidR="00133640" w:rsidRPr="00693281" w:rsidRDefault="00133640" w:rsidP="00B007C7">
            <w:r w:rsidRPr="00693281">
              <w:t>Chicken,</w:t>
            </w:r>
            <w:r w:rsidR="00693281" w:rsidRPr="00693281">
              <w:t xml:space="preserve"> </w:t>
            </w:r>
            <w:r w:rsidRPr="00693281">
              <w:t>avocado</w:t>
            </w:r>
            <w:r w:rsidR="00693281" w:rsidRPr="00693281">
              <w:t xml:space="preserve"> &amp;</w:t>
            </w:r>
            <w:r w:rsidRPr="00693281">
              <w:t xml:space="preserve"> lettu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D99863E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FF848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30A48A18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3528D71" w14:textId="77777777" w:rsidR="00133640" w:rsidRDefault="00133640" w:rsidP="00B007C7"/>
        </w:tc>
      </w:tr>
      <w:tr w:rsidR="00116352" w14:paraId="57D9418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E8788A" w14:textId="77777777" w:rsidR="00133640" w:rsidRPr="00693281" w:rsidRDefault="00133640" w:rsidP="00B007C7">
            <w:r w:rsidRPr="00693281">
              <w:t>Roast beef</w:t>
            </w:r>
            <w:r w:rsidR="00693281" w:rsidRPr="00693281">
              <w:t xml:space="preserve"> &amp;</w:t>
            </w:r>
            <w:r w:rsidRPr="00693281">
              <w:t>onion jam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65172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353FDB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71DF797D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2544B4CF" w14:textId="77777777" w:rsidR="00133640" w:rsidRDefault="00133640" w:rsidP="00B007C7"/>
        </w:tc>
      </w:tr>
      <w:tr w:rsidR="00116352" w14:paraId="7515B12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4B42AE4" w14:textId="77777777" w:rsidR="00133640" w:rsidRPr="00693281" w:rsidRDefault="00133640" w:rsidP="00B007C7">
            <w:r w:rsidRPr="00693281">
              <w:t>Salad</w:t>
            </w:r>
            <w:r w:rsidR="00693281" w:rsidRPr="00693281">
              <w:t xml:space="preserve"> &amp; </w:t>
            </w:r>
            <w:r w:rsidRPr="00693281">
              <w:t>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EDE4BE9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1316BE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45C3C7C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1892323" w14:textId="77777777" w:rsidR="00133640" w:rsidRDefault="00133640" w:rsidP="00B007C7"/>
        </w:tc>
      </w:tr>
      <w:tr w:rsidR="00116352" w14:paraId="1D74EE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C3940C3" w14:textId="77777777" w:rsidR="00133640" w:rsidRPr="00693281" w:rsidRDefault="00133640" w:rsidP="00B007C7">
            <w:r w:rsidRPr="00693281">
              <w:t>Egg, lettuce</w:t>
            </w:r>
            <w:r w:rsidR="00693281" w:rsidRPr="00693281">
              <w:t xml:space="preserve"> &amp; </w:t>
            </w:r>
            <w:r w:rsidRPr="00693281">
              <w:t>may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7669C2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4070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34F53D2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154F4774" w14:textId="77777777" w:rsidR="00133640" w:rsidRDefault="00133640" w:rsidP="00B007C7"/>
        </w:tc>
      </w:tr>
      <w:tr w:rsidR="00116352" w14:paraId="665FB0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EADE47" w14:textId="77777777" w:rsidR="00133640" w:rsidRPr="00693281" w:rsidRDefault="00693281" w:rsidP="00B007C7">
            <w:r w:rsidRPr="00693281">
              <w:t>Grilled zucchini &amp; 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5E231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075B06D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1DFE3BD6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3D4A4C58" w14:textId="77777777" w:rsidR="00133640" w:rsidRDefault="00133640" w:rsidP="00B007C7"/>
        </w:tc>
      </w:tr>
      <w:tr w:rsidR="00116352" w14:paraId="4B73DFA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FFE15A2" w14:textId="77777777" w:rsidR="00133640" w:rsidRPr="00693281" w:rsidRDefault="00693281" w:rsidP="00B007C7">
            <w:r w:rsidRPr="00693281">
              <w:t>Salami, cheese &amp; roast capsicum spre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190E1FC" w14:textId="77777777" w:rsidR="00133640" w:rsidRDefault="00084A17" w:rsidP="00B007C7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E3A5D62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601D5476" w14:textId="77777777" w:rsidR="003841B8" w:rsidRDefault="003841B8" w:rsidP="00B007C7"/>
        </w:tc>
        <w:tc>
          <w:tcPr>
            <w:tcW w:w="2977" w:type="dxa"/>
            <w:shd w:val="clear" w:color="auto" w:fill="auto"/>
            <w:vAlign w:val="center"/>
          </w:tcPr>
          <w:p w14:paraId="603E273B" w14:textId="77777777" w:rsidR="00133640" w:rsidRDefault="00133640" w:rsidP="00B007C7"/>
        </w:tc>
      </w:tr>
      <w:tr w:rsidR="00693281" w14:paraId="3606CAE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7579548" w14:textId="77777777" w:rsidR="00693281" w:rsidRPr="00841583" w:rsidRDefault="00693281" w:rsidP="00841583">
            <w:pPr>
              <w:pStyle w:val="Heading2"/>
            </w:pPr>
            <w:r w:rsidRPr="00841583">
              <w:t xml:space="preserve">Gourmet </w:t>
            </w:r>
            <w:r w:rsidRPr="00105B2D">
              <w:rPr>
                <w:shd w:val="clear" w:color="auto" w:fill="DEEAF6" w:themeFill="accent1" w:themeFillTint="33"/>
              </w:rPr>
              <w:t>Wraps</w:t>
            </w:r>
          </w:p>
        </w:tc>
      </w:tr>
      <w:tr w:rsidR="00116352" w14:paraId="7A6DC15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DA35218" w14:textId="77777777" w:rsidR="00693281" w:rsidRPr="00693281" w:rsidRDefault="00E71801" w:rsidP="00B007C7">
            <w:r w:rsidRPr="00693281">
              <w:t>Chicken,</w:t>
            </w:r>
            <w:r>
              <w:t xml:space="preserve"> bacon</w:t>
            </w:r>
            <w:r w:rsidR="009F38DC">
              <w:t xml:space="preserve">, </w:t>
            </w:r>
            <w:r w:rsidR="00693281" w:rsidRPr="00693281">
              <w:t>parmes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912974" w14:textId="77777777" w:rsidR="00133640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4F00C9A" w14:textId="77777777" w:rsidR="00133640" w:rsidRDefault="00133640" w:rsidP="00B007C7"/>
        </w:tc>
        <w:tc>
          <w:tcPr>
            <w:tcW w:w="851" w:type="dxa"/>
            <w:shd w:val="clear" w:color="auto" w:fill="auto"/>
            <w:vAlign w:val="center"/>
          </w:tcPr>
          <w:p w14:paraId="08203209" w14:textId="77777777" w:rsidR="00133640" w:rsidRDefault="00133640" w:rsidP="00B007C7"/>
        </w:tc>
        <w:tc>
          <w:tcPr>
            <w:tcW w:w="2977" w:type="dxa"/>
            <w:shd w:val="clear" w:color="auto" w:fill="auto"/>
            <w:vAlign w:val="center"/>
          </w:tcPr>
          <w:p w14:paraId="562C3EB0" w14:textId="77777777" w:rsidR="00133640" w:rsidRDefault="00133640" w:rsidP="00B007C7"/>
        </w:tc>
      </w:tr>
      <w:tr w:rsidR="00116352" w14:paraId="23CD49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F9F643F" w14:textId="77777777" w:rsidR="00084A17" w:rsidRPr="00693281" w:rsidRDefault="00084A17" w:rsidP="00B007C7">
            <w:r w:rsidRPr="00693281">
              <w:t>Poached chick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D5BAE7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26FE69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9EF05CE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1BE7CFA" w14:textId="77777777" w:rsidR="00084A17" w:rsidRDefault="00084A17" w:rsidP="00B007C7"/>
        </w:tc>
      </w:tr>
      <w:tr w:rsidR="00116352" w14:paraId="46283C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85D24E" w14:textId="77777777" w:rsidR="00084A17" w:rsidRPr="00693281" w:rsidRDefault="00084A17" w:rsidP="00B007C7">
            <w:r w:rsidRPr="00693281"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E1C4AA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428EC9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56CBDD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7BBAEA9" w14:textId="77777777" w:rsidR="00084A17" w:rsidRDefault="00084A17" w:rsidP="00B007C7"/>
        </w:tc>
      </w:tr>
      <w:tr w:rsidR="00116352" w14:paraId="7E42D3C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128D1" w14:textId="77777777" w:rsidR="00084A17" w:rsidRPr="00693281" w:rsidRDefault="00084A17" w:rsidP="00B007C7">
            <w:r w:rsidRPr="00693281">
              <w:t>Roast bee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779112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10553C1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46AE27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37EB06C" w14:textId="77777777" w:rsidR="00084A17" w:rsidRDefault="00084A17" w:rsidP="00B007C7"/>
        </w:tc>
      </w:tr>
      <w:tr w:rsidR="00116352" w14:paraId="073DFE2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4C29FFA" w14:textId="77777777" w:rsidR="00084A17" w:rsidRPr="00693281" w:rsidRDefault="00084A17" w:rsidP="00B007C7">
            <w:r w:rsidRPr="00693281">
              <w:t>Salam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0263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47EBF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36355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425830" w14:textId="77777777" w:rsidR="00084A17" w:rsidRDefault="00084A17" w:rsidP="00B007C7"/>
        </w:tc>
      </w:tr>
      <w:tr w:rsidR="00116352" w14:paraId="5D374F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4D1542" w14:textId="77777777" w:rsidR="00084A17" w:rsidRPr="00693281" w:rsidRDefault="00084A17" w:rsidP="00B007C7">
            <w:r w:rsidRPr="00693281">
              <w:t>Turkey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8356A0E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327647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EF0377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08BC5FE" w14:textId="77777777" w:rsidR="00084A17" w:rsidRDefault="00084A17" w:rsidP="00B007C7"/>
        </w:tc>
      </w:tr>
      <w:tr w:rsidR="00116352" w14:paraId="7DA645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E0323B3" w14:textId="77777777" w:rsidR="00084A17" w:rsidRPr="00693281" w:rsidRDefault="00084A17" w:rsidP="00B007C7">
            <w:r w:rsidRPr="00693281">
              <w:t>Falafel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7D5E9F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3D65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D63E7D5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0CC1B0BF" w14:textId="77777777" w:rsidR="00084A17" w:rsidRDefault="00084A17" w:rsidP="00B007C7"/>
        </w:tc>
      </w:tr>
      <w:tr w:rsidR="00116352" w14:paraId="4FEEF4A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EB62613" w14:textId="77777777" w:rsidR="00084A17" w:rsidRPr="00693281" w:rsidRDefault="00084A17" w:rsidP="00B007C7">
            <w:r w:rsidRPr="00693281">
              <w:t>Grilled zucchini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CDF9E1D" w14:textId="77777777" w:rsidR="00084A17" w:rsidRDefault="00084A17" w:rsidP="00B007C7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9C19814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62F3ED10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42DA68B0" w14:textId="77777777" w:rsidR="00084A17" w:rsidRDefault="00084A17" w:rsidP="00B007C7"/>
        </w:tc>
      </w:tr>
      <w:tr w:rsidR="00084A17" w14:paraId="61237A41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1D2CF799" w14:textId="77777777" w:rsidR="00084A17" w:rsidRDefault="00084A17" w:rsidP="00841583">
            <w:pPr>
              <w:pStyle w:val="Heading2"/>
            </w:pPr>
            <w:r>
              <w:t>Trio of Sliders</w:t>
            </w:r>
            <w:r w:rsidR="004C2DD0">
              <w:t xml:space="preserve"> (choice of three)</w:t>
            </w:r>
          </w:p>
        </w:tc>
      </w:tr>
      <w:tr w:rsidR="00116352" w14:paraId="6C88B3F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915E901" w14:textId="735DC38D" w:rsidR="00084A17" w:rsidRPr="003D1643" w:rsidRDefault="00084A17" w:rsidP="00B007C7">
            <w:r w:rsidRPr="003D1643">
              <w:t xml:space="preserve">American style cheeseburger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989997" w14:textId="77777777" w:rsidR="00084A17" w:rsidRPr="003D1643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49019C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CF89A7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1CE08630" w14:textId="77777777" w:rsidR="00084A17" w:rsidRDefault="00084A17" w:rsidP="00B007C7"/>
        </w:tc>
      </w:tr>
      <w:tr w:rsidR="00116352" w14:paraId="15795C9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36C93A5" w14:textId="77777777" w:rsidR="00084A17" w:rsidRPr="003D1643" w:rsidRDefault="00084A17" w:rsidP="00B007C7">
            <w:r w:rsidRPr="003D1643">
              <w:t>Pulled por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769127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5F37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4A89D15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4316195" w14:textId="77777777" w:rsidR="00084A17" w:rsidRDefault="00084A17" w:rsidP="00B007C7"/>
        </w:tc>
      </w:tr>
      <w:tr w:rsidR="00116352" w14:paraId="522C2D0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E19698" w14:textId="77777777" w:rsidR="00084A17" w:rsidRPr="003D1643" w:rsidRDefault="00084A17" w:rsidP="00B007C7">
            <w:r w:rsidRPr="003D1643">
              <w:t>Slow cooked lamb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85B369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49EB96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4DFC43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7765874" w14:textId="77777777" w:rsidR="00084A17" w:rsidRDefault="00084A17" w:rsidP="00B007C7"/>
        </w:tc>
      </w:tr>
      <w:tr w:rsidR="00116352" w14:paraId="6B3D3D6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C7A1E3" w14:textId="77777777" w:rsidR="00084A17" w:rsidRPr="003D1643" w:rsidRDefault="00084A17" w:rsidP="00B007C7">
            <w:r w:rsidRPr="003D1643">
              <w:t xml:space="preserve">Southern fried chicke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9A341E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CE34A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1BC67E4D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8E81A14" w14:textId="77777777" w:rsidR="00084A17" w:rsidRDefault="00084A17" w:rsidP="00B007C7"/>
        </w:tc>
      </w:tr>
      <w:tr w:rsidR="00116352" w14:paraId="05A7C8F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7691426" w14:textId="77777777" w:rsidR="00084A17" w:rsidRPr="003D1643" w:rsidRDefault="00084A17" w:rsidP="00B007C7">
            <w:r w:rsidRPr="003D1643">
              <w:t xml:space="preserve">Beer battered fis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536C229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C355E5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0C2F21C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51CECD53" w14:textId="77777777" w:rsidR="00084A17" w:rsidRDefault="00084A17" w:rsidP="00B007C7"/>
        </w:tc>
      </w:tr>
      <w:tr w:rsidR="00116352" w14:paraId="79337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D65D11" w14:textId="77777777" w:rsidR="00084A17" w:rsidRPr="003D1643" w:rsidRDefault="00084A17" w:rsidP="00B007C7">
            <w:r w:rsidRPr="003D1643">
              <w:t xml:space="preserve">Corn </w:t>
            </w:r>
            <w:r>
              <w:t>&amp;</w:t>
            </w:r>
            <w:r w:rsidRPr="003D1643">
              <w:t xml:space="preserve"> haloumi patt</w:t>
            </w:r>
            <w:r w:rsidR="004C2DD0">
              <w:t xml:space="preserve">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BD0FC6" w14:textId="77777777" w:rsidR="00084A17" w:rsidRDefault="00084A17" w:rsidP="00B007C7">
            <w:r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212D40F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775DEE9B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997A21F" w14:textId="77777777" w:rsidR="00084A17" w:rsidRDefault="00084A17" w:rsidP="00B007C7"/>
        </w:tc>
      </w:tr>
      <w:tr w:rsidR="00084A17" w14:paraId="7D0D494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72F4F98" w14:textId="77777777" w:rsidR="00084A17" w:rsidRDefault="00084A17" w:rsidP="00841583">
            <w:pPr>
              <w:pStyle w:val="Heading2"/>
            </w:pPr>
            <w:r>
              <w:t>Hot Finger Foods</w:t>
            </w:r>
          </w:p>
        </w:tc>
      </w:tr>
      <w:tr w:rsidR="00116352" w14:paraId="663E02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1C0A7C0" w14:textId="77777777" w:rsidR="00084A17" w:rsidRPr="007B368B" w:rsidRDefault="00084A17" w:rsidP="00B007C7">
            <w:r w:rsidRPr="007B368B">
              <w:t xml:space="preserve">Sausage roll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F00F8B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2913A70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87BBD98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2E254111" w14:textId="77777777" w:rsidR="00084A17" w:rsidRDefault="00084A17" w:rsidP="00B007C7"/>
        </w:tc>
      </w:tr>
      <w:tr w:rsidR="00116352" w14:paraId="6400D2D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F822C5" w14:textId="77777777" w:rsidR="00084A17" w:rsidRPr="007B368B" w:rsidRDefault="00084A17" w:rsidP="00B007C7">
            <w:r w:rsidRPr="007B368B">
              <w:t>Ham and cheese croissan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5ACD90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8CD9AA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2D872C1F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35B4612D" w14:textId="77777777" w:rsidR="00084A17" w:rsidRDefault="00084A17" w:rsidP="00B007C7"/>
        </w:tc>
      </w:tr>
      <w:tr w:rsidR="00116352" w14:paraId="378BA0A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EA6481F" w14:textId="77777777" w:rsidR="00084A17" w:rsidRPr="007B368B" w:rsidRDefault="00084A17" w:rsidP="00B007C7">
            <w:r w:rsidRPr="007B368B">
              <w:t>Zucchini sl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C298CF4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1112F42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B4E9673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60EE7858" w14:textId="77777777" w:rsidR="00084A17" w:rsidRDefault="00084A17" w:rsidP="00B007C7"/>
        </w:tc>
      </w:tr>
      <w:tr w:rsidR="00116352" w14:paraId="36F53E0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29EC5D8" w14:textId="77777777" w:rsidR="00084A17" w:rsidRPr="007B368B" w:rsidRDefault="00084A17" w:rsidP="00B007C7">
            <w:r w:rsidRPr="007B368B">
              <w:t>Spinach and ricotta roll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18922A" w14:textId="77777777" w:rsidR="00084A17" w:rsidRDefault="00084A17" w:rsidP="00B007C7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AC0C8E" w14:textId="77777777" w:rsidR="00084A17" w:rsidRDefault="00084A17" w:rsidP="00B007C7"/>
        </w:tc>
        <w:tc>
          <w:tcPr>
            <w:tcW w:w="851" w:type="dxa"/>
            <w:shd w:val="clear" w:color="auto" w:fill="auto"/>
            <w:vAlign w:val="center"/>
          </w:tcPr>
          <w:p w14:paraId="086A9661" w14:textId="77777777" w:rsidR="00084A17" w:rsidRDefault="00084A17" w:rsidP="00B007C7"/>
        </w:tc>
        <w:tc>
          <w:tcPr>
            <w:tcW w:w="2977" w:type="dxa"/>
            <w:shd w:val="clear" w:color="auto" w:fill="auto"/>
            <w:vAlign w:val="center"/>
          </w:tcPr>
          <w:p w14:paraId="7C17C533" w14:textId="77777777" w:rsidR="00084A17" w:rsidRDefault="00084A17" w:rsidP="00B007C7"/>
        </w:tc>
      </w:tr>
      <w:tr w:rsidR="00116352" w14:paraId="28F8AEDF" w14:textId="77777777" w:rsidTr="00A6390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95A2A66" w14:textId="0F2A52BC" w:rsidR="00084A17" w:rsidRPr="00A63908" w:rsidRDefault="00A63908" w:rsidP="00B007C7">
            <w:pPr>
              <w:rPr>
                <w:b/>
                <w:bCs/>
              </w:rPr>
            </w:pPr>
            <w:r w:rsidRPr="00A63908">
              <w:rPr>
                <w:b/>
                <w:bCs/>
              </w:rPr>
              <w:lastRenderedPageBreak/>
              <w:t>Hot finger food cont.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319754E" w14:textId="1954A75E" w:rsidR="00084A17" w:rsidRDefault="00084A17" w:rsidP="00B007C7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2B5FAB1" w14:textId="77777777" w:rsidR="00084A17" w:rsidRDefault="00084A17" w:rsidP="00B007C7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A5F2B79" w14:textId="77777777" w:rsidR="00084A17" w:rsidRDefault="00084A17" w:rsidP="00B007C7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20138C43" w14:textId="77777777" w:rsidR="00084A17" w:rsidRDefault="00084A17" w:rsidP="00B007C7"/>
        </w:tc>
      </w:tr>
      <w:tr w:rsidR="00A63908" w14:paraId="61C0B60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2C4AA97" w14:textId="50C75886" w:rsidR="00A63908" w:rsidRPr="007B368B" w:rsidRDefault="00A63908" w:rsidP="00A63908">
            <w:r w:rsidRPr="007B368B">
              <w:t>Mushroom arancini</w:t>
            </w:r>
            <w:r>
              <w:t xml:space="preserve"> (3 bite size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D12697" w14:textId="1ABA5E55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C2507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89698F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476EF23" w14:textId="77777777" w:rsidR="00A63908" w:rsidRDefault="00A63908" w:rsidP="00A63908"/>
        </w:tc>
      </w:tr>
      <w:tr w:rsidR="00A63908" w14:paraId="26B632F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7597441" w14:textId="77777777" w:rsidR="00A63908" w:rsidRPr="007B368B" w:rsidRDefault="00A63908" w:rsidP="00A63908">
            <w:r w:rsidRPr="007B368B">
              <w:t xml:space="preserve">Angus beef pi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CDDA3F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D3A8DA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A59601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C82812" w14:textId="77777777" w:rsidR="00A63908" w:rsidRDefault="00A63908" w:rsidP="00A63908"/>
        </w:tc>
      </w:tr>
      <w:tr w:rsidR="00A63908" w14:paraId="5AFB3CA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4CF6A69" w14:textId="77777777" w:rsidR="00A63908" w:rsidRPr="007B368B" w:rsidRDefault="00A63908" w:rsidP="00A63908">
            <w:r w:rsidRPr="007B368B">
              <w:t>Quiche Lorrai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3246E3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D65F5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6143D2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17B1C58" w14:textId="77777777" w:rsidR="00A63908" w:rsidRDefault="00A63908" w:rsidP="00A63908"/>
        </w:tc>
      </w:tr>
      <w:tr w:rsidR="00A63908" w14:paraId="52FEC7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351AC19" w14:textId="77777777" w:rsidR="00A63908" w:rsidRPr="007B368B" w:rsidRDefault="00A63908" w:rsidP="00A63908">
            <w:r w:rsidRPr="007B368B">
              <w:t>Chicken</w:t>
            </w:r>
            <w:r>
              <w:t xml:space="preserve"> </w:t>
            </w:r>
            <w:r w:rsidRPr="007B368B">
              <w:t>pi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444374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8DC831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E9E144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7C9220" w14:textId="77777777" w:rsidR="00A63908" w:rsidRDefault="00A63908" w:rsidP="00A63908"/>
        </w:tc>
      </w:tr>
      <w:tr w:rsidR="00A63908" w14:paraId="071ACC8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38F064" w14:textId="77777777" w:rsidR="00A63908" w:rsidRPr="007B368B" w:rsidRDefault="00A63908" w:rsidP="00A63908">
            <w:r w:rsidRPr="007B368B">
              <w:t>Chicken, spinach</w:t>
            </w:r>
            <w:r>
              <w:t xml:space="preserve"> &amp;</w:t>
            </w:r>
            <w:r w:rsidRPr="007B368B">
              <w:t xml:space="preserve"> sundried tomato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A6AF337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401320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E87D4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E1BAF23" w14:textId="77777777" w:rsidR="00A63908" w:rsidRDefault="00A63908" w:rsidP="00A63908"/>
        </w:tc>
      </w:tr>
      <w:tr w:rsidR="00A63908" w14:paraId="25A7AF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24FF6E" w14:textId="77777777" w:rsidR="00A63908" w:rsidRPr="007B368B" w:rsidRDefault="00A63908" w:rsidP="00A63908">
            <w:r w:rsidRPr="007B368B">
              <w:t>Pumpkin, chorizo</w:t>
            </w:r>
            <w:r>
              <w:t>&amp;</w:t>
            </w:r>
            <w:r w:rsidRPr="007B368B">
              <w:t xml:space="preserve"> fetta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867F520" w14:textId="0274696A" w:rsidR="00A63908" w:rsidRDefault="00A63908" w:rsidP="00A63908">
            <w:r>
              <w:t>$</w:t>
            </w:r>
            <w:r w:rsidR="005B33B7">
              <w:t>3.</w:t>
            </w:r>
            <w:r>
              <w:t>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733C87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89EFA3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F0E5AC" w14:textId="77777777" w:rsidR="00A63908" w:rsidRDefault="00A63908" w:rsidP="00A63908"/>
        </w:tc>
      </w:tr>
      <w:tr w:rsidR="00A63908" w14:paraId="2456E4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170860" w14:textId="77777777" w:rsidR="00A63908" w:rsidRPr="007B368B" w:rsidRDefault="00A63908" w:rsidP="00A63908">
            <w:r w:rsidRPr="007B368B">
              <w:t xml:space="preserve">Pumpkin </w:t>
            </w:r>
            <w:r>
              <w:t>&amp;</w:t>
            </w:r>
            <w:r w:rsidRPr="007B368B">
              <w:t xml:space="preserve"> lentil ta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7A91CB2" w14:textId="77777777" w:rsidR="00A63908" w:rsidRDefault="00A63908" w:rsidP="00A63908">
            <w:r>
              <w:t>$3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DBEBFF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9D8394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19657A" w14:textId="77777777" w:rsidR="00A63908" w:rsidRDefault="00A63908" w:rsidP="00A63908"/>
        </w:tc>
      </w:tr>
      <w:tr w:rsidR="00A63908" w14:paraId="1CDC475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4903F61" w14:textId="7DF29A9A" w:rsidR="00A63908" w:rsidRPr="007B368B" w:rsidRDefault="00A63908" w:rsidP="00A63908">
            <w:pPr>
              <w:pStyle w:val="Heading2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529D5ED" wp14:editId="3ED77388">
                      <wp:simplePos x="0" y="0"/>
                      <wp:positionH relativeFrom="column">
                        <wp:posOffset>3455670</wp:posOffset>
                      </wp:positionH>
                      <wp:positionV relativeFrom="paragraph">
                        <wp:posOffset>-9525</wp:posOffset>
                      </wp:positionV>
                      <wp:extent cx="467360" cy="148590"/>
                      <wp:effectExtent l="0" t="0" r="0" b="381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06AE1B" w14:textId="77777777" w:rsidR="000F4C4D" w:rsidRDefault="000F4C4D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29D5ED" id="Text Box 13" o:spid="_x0000_s1028" type="#_x0000_t202" style="position:absolute;margin-left:272.1pt;margin-top:-.75pt;width:36.8pt;height:11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GWFRAIAAIE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" fillcolor="white [3201]" stroked="f" strokeweight=".5pt">
                      <v:textbox>
                        <w:txbxContent>
                          <w:p w14:paraId="1706AE1B" w14:textId="77777777" w:rsidR="000F4C4D" w:rsidRDefault="000F4C4D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1343B9A" wp14:editId="367520C0">
                      <wp:simplePos x="0" y="0"/>
                      <wp:positionH relativeFrom="column">
                        <wp:posOffset>23818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C3423C6" w14:textId="77777777" w:rsidR="000F4C4D" w:rsidRDefault="000F4C4D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343B9A" id="Text Box 12" o:spid="_x0000_s1029" type="#_x0000_t202" style="position:absolute;margin-left:187.55pt;margin-top:-1.2pt;width:36.8pt;height:11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+agRAIAAIE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" fillcolor="white [3201]" stroked="f" strokeweight=".5pt">
                      <v:textbox>
                        <w:txbxContent>
                          <w:p w14:paraId="2C3423C6" w14:textId="77777777" w:rsidR="000F4C4D" w:rsidRDefault="000F4C4D" w:rsidP="00B007C7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2A18E5D" wp14:editId="523FBD63">
                      <wp:simplePos x="0" y="0"/>
                      <wp:positionH relativeFrom="column">
                        <wp:posOffset>1289685</wp:posOffset>
                      </wp:positionH>
                      <wp:positionV relativeFrom="paragraph">
                        <wp:posOffset>-15240</wp:posOffset>
                      </wp:positionV>
                      <wp:extent cx="467360" cy="148590"/>
                      <wp:effectExtent l="0" t="0" r="0" b="381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360" cy="148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ADEF4A" w14:textId="77777777" w:rsidR="000F4C4D" w:rsidRDefault="000F4C4D" w:rsidP="00B007C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A18E5D" id="Text Box 11" o:spid="_x0000_s1030" type="#_x0000_t202" style="position:absolute;margin-left:101.55pt;margin-top:-1.2pt;width:36.8pt;height:11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" fillcolor="white [3201]" stroked="f" strokeweight=".5pt">
                      <v:textbox>
                        <w:txbxContent>
                          <w:p w14:paraId="1BADEF4A" w14:textId="77777777" w:rsidR="000F4C4D" w:rsidRDefault="000F4C4D" w:rsidP="00B007C7"/>
                        </w:txbxContent>
                      </v:textbox>
                    </v:shape>
                  </w:pict>
                </mc:Fallback>
              </mc:AlternateContent>
            </w:r>
            <w:r w:rsidRPr="007B368B">
              <w:t>Pasta Platters</w:t>
            </w:r>
            <w:r>
              <w:t>:</w:t>
            </w:r>
            <w:r>
              <w:tab/>
              <w:t>penne</w:t>
            </w:r>
            <w:r>
              <w:tab/>
            </w:r>
            <w:r>
              <w:tab/>
              <w:t>spaghetti                  tortellini</w:t>
            </w:r>
            <w:r>
              <w:tab/>
              <w:t xml:space="preserve">         $1/extra</w:t>
            </w:r>
          </w:p>
        </w:tc>
      </w:tr>
      <w:tr w:rsidR="00A63908" w14:paraId="7B0AE2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9AA1CBD" w14:textId="34D5C354" w:rsidR="00A63908" w:rsidRPr="007B368B" w:rsidRDefault="00A63908" w:rsidP="00A63908">
            <w:r w:rsidRPr="00561B70">
              <w:t xml:space="preserve">Boscaiol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1D5EB8" w14:textId="5E777452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7C78D7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D89DE4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D21F6EE" w14:textId="77777777" w:rsidR="00A63908" w:rsidRDefault="00A63908" w:rsidP="00A63908"/>
        </w:tc>
      </w:tr>
      <w:tr w:rsidR="00A63908" w14:paraId="5EFC71A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BAF749C" w14:textId="77777777" w:rsidR="00A63908" w:rsidRDefault="00A63908" w:rsidP="00A63908">
            <w:r w:rsidRPr="00561B70">
              <w:t>Arabiat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519639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A0F108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EFA792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A0723FC" w14:textId="77777777" w:rsidR="00A63908" w:rsidRDefault="00A63908" w:rsidP="00A63908"/>
        </w:tc>
      </w:tr>
      <w:tr w:rsidR="00A63908" w14:paraId="2F28324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A21913" w14:textId="77777777" w:rsidR="00A63908" w:rsidRDefault="00A63908" w:rsidP="00A63908">
            <w:r w:rsidRPr="00561B70">
              <w:t>Bologn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8A0D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FB8D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7D1F9C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D68F914" w14:textId="77777777" w:rsidR="00A63908" w:rsidRDefault="00A63908" w:rsidP="00A63908"/>
        </w:tc>
      </w:tr>
      <w:tr w:rsidR="00A63908" w14:paraId="3F2D1F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41EC376" w14:textId="77777777" w:rsidR="00A63908" w:rsidRDefault="00A63908" w:rsidP="00A63908">
            <w:r w:rsidRPr="00561B70">
              <w:t>Chicken</w:t>
            </w:r>
            <w:r>
              <w:t xml:space="preserve"> </w:t>
            </w:r>
            <w:r w:rsidRPr="00561B70">
              <w:t>Pes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B3D59A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A49EE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570D1D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42F21B7" w14:textId="77777777" w:rsidR="00A63908" w:rsidRDefault="00A63908" w:rsidP="00A63908"/>
        </w:tc>
      </w:tr>
      <w:tr w:rsidR="00A63908" w14:paraId="19E131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1215026" w14:textId="77777777" w:rsidR="00A63908" w:rsidRDefault="00A63908" w:rsidP="00A63908">
            <w:r w:rsidRPr="00561B70">
              <w:t>Vegetable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0CA469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E0C2B7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3ECF7A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E4D58C" w14:textId="77777777" w:rsidR="00A63908" w:rsidRDefault="00A63908" w:rsidP="00A63908"/>
        </w:tc>
      </w:tr>
      <w:tr w:rsidR="00A63908" w14:paraId="4D950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F37CCCF" w14:textId="77777777" w:rsidR="00A63908" w:rsidRDefault="00A63908" w:rsidP="00A63908">
            <w:r w:rsidRPr="00561B70">
              <w:t>Beef Lasagn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B91D6E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AAAE51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923A54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8893A5" w14:textId="77777777" w:rsidR="00A63908" w:rsidRDefault="00A63908" w:rsidP="00A63908"/>
        </w:tc>
      </w:tr>
      <w:tr w:rsidR="00A63908" w14:paraId="5D84EEB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3E425E" w14:textId="704FB2EA" w:rsidR="00A63908" w:rsidRPr="00BA2E60" w:rsidRDefault="00A63908" w:rsidP="00A63908">
            <w:pPr>
              <w:pStyle w:val="Heading2"/>
            </w:pPr>
            <w:r w:rsidRPr="00BA2E60">
              <w:t>Hot Dishes</w:t>
            </w:r>
          </w:p>
        </w:tc>
      </w:tr>
      <w:tr w:rsidR="00A63908" w14:paraId="4277BBA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C6786F" w14:textId="1B975CF6" w:rsidR="00A63908" w:rsidRDefault="00A63908" w:rsidP="00A63908">
            <w:r w:rsidRPr="00BA2E60">
              <w:t xml:space="preserve">Roasted chicken </w:t>
            </w:r>
            <w:r>
              <w:t>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071CA2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E2325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B1218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5ED756" w14:textId="77777777" w:rsidR="00A63908" w:rsidRDefault="00A63908" w:rsidP="00A63908"/>
        </w:tc>
      </w:tr>
      <w:tr w:rsidR="00A63908" w14:paraId="5048B7C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680052" w14:textId="523DD3CB" w:rsidR="00A63908" w:rsidRDefault="00A63908" w:rsidP="00A63908">
            <w:r w:rsidRPr="00BA2E60">
              <w:t xml:space="preserve">Chicken schnitzel </w:t>
            </w:r>
            <w:r>
              <w:t>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EE0F1CD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6A91F2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11D51F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CDF5EE7" w14:textId="77777777" w:rsidR="00A63908" w:rsidRDefault="00A63908" w:rsidP="00A63908"/>
        </w:tc>
      </w:tr>
      <w:tr w:rsidR="00A63908" w14:paraId="6515757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BE606D" w14:textId="076D692B" w:rsidR="00A63908" w:rsidRPr="00BA2E60" w:rsidRDefault="00A63908" w:rsidP="00A63908">
            <w:r>
              <w:t>Portuguese chicken (4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85EBFE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6BB6A8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EF2B59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02DB8C0" w14:textId="77777777" w:rsidR="00A63908" w:rsidRDefault="00A63908" w:rsidP="00A63908"/>
        </w:tc>
      </w:tr>
      <w:tr w:rsidR="00A63908" w14:paraId="39B55E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493127" w14:textId="3E55C3F7" w:rsidR="00A63908" w:rsidRDefault="00A63908" w:rsidP="00A63908">
            <w:r w:rsidRPr="00BA2E60">
              <w:t>Southern fried chicke</w:t>
            </w:r>
            <w:r>
              <w:t>n (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9EF587F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E22C3D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6C13AA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DF3B6B6" w14:textId="77777777" w:rsidR="00A63908" w:rsidRDefault="00A63908" w:rsidP="00A63908"/>
        </w:tc>
      </w:tr>
      <w:tr w:rsidR="00A63908" w14:paraId="02672A9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EABA23" w14:textId="0B6E735C" w:rsidR="00A63908" w:rsidRDefault="00A63908" w:rsidP="00A63908">
            <w:r w:rsidRPr="00BA2E60">
              <w:t>Coconut chicken tender</w:t>
            </w:r>
            <w:r>
              <w:t>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F3D018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82FA7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FCF879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79175F5" w14:textId="77777777" w:rsidR="00A63908" w:rsidRDefault="00A63908" w:rsidP="00A63908"/>
        </w:tc>
      </w:tr>
      <w:tr w:rsidR="00A63908" w14:paraId="1728715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AD8F276" w14:textId="2A6320B0" w:rsidR="00A63908" w:rsidRDefault="00A63908" w:rsidP="00A63908">
            <w:r>
              <w:t xml:space="preserve">Satay </w:t>
            </w:r>
            <w:r w:rsidRPr="00BA2E60">
              <w:t>chicken skewers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DA8763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88CEB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6FE03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2F8357A" w14:textId="77777777" w:rsidR="00A63908" w:rsidRDefault="00A63908" w:rsidP="00A63908"/>
        </w:tc>
      </w:tr>
      <w:tr w:rsidR="00A63908" w14:paraId="4DF4E48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5903521" w14:textId="5E68044D" w:rsidR="00A63908" w:rsidRPr="00BA2E60" w:rsidRDefault="00A63908" w:rsidP="00A63908">
            <w:r w:rsidRPr="00BA2E60">
              <w:t>Slow cooked lamb shoulder</w:t>
            </w:r>
            <w:r>
              <w:t xml:space="preserve"> 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52DA67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169B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91C2E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8EF4348" w14:textId="77777777" w:rsidR="00A63908" w:rsidRDefault="00A63908" w:rsidP="00A63908"/>
        </w:tc>
      </w:tr>
      <w:tr w:rsidR="00A63908" w14:paraId="32D88CD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6EF811B" w14:textId="32630B26" w:rsidR="00A63908" w:rsidRDefault="00A63908" w:rsidP="00A63908">
            <w:r w:rsidRPr="00BA2E60">
              <w:t>Lamb souvlaki skewers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38CAE3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CC5DC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9356F2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1F72F25" w14:textId="77777777" w:rsidR="00A63908" w:rsidRDefault="00A63908" w:rsidP="00A63908"/>
        </w:tc>
      </w:tr>
      <w:tr w:rsidR="00A63908" w14:paraId="66BAF4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89ED078" w14:textId="09B29B2D" w:rsidR="00A63908" w:rsidRDefault="00A63908" w:rsidP="00A63908">
            <w:r w:rsidRPr="00BA2E60">
              <w:t>Lamb kofta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B05B51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BAC167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E64CC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51CA38B" w14:textId="77777777" w:rsidR="00A63908" w:rsidRDefault="00A63908" w:rsidP="00A63908"/>
        </w:tc>
      </w:tr>
      <w:tr w:rsidR="00A63908" w14:paraId="684B9C1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38EC54" w14:textId="38CD333E" w:rsidR="00A63908" w:rsidRDefault="00A63908" w:rsidP="00A63908">
            <w:r w:rsidRPr="00BA2E60">
              <w:t xml:space="preserve">Slow cooked pulled pork </w:t>
            </w:r>
            <w:r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CF2B61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C0126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48F2ED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03FE9D" w14:textId="77777777" w:rsidR="00A63908" w:rsidRDefault="00A63908" w:rsidP="00A63908"/>
        </w:tc>
      </w:tr>
      <w:tr w:rsidR="00A63908" w14:paraId="49803DE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7AFC3AC" w14:textId="725151CC" w:rsidR="00A63908" w:rsidRPr="00BA2E60" w:rsidRDefault="00A63908" w:rsidP="00A63908">
            <w:r w:rsidRPr="00BA2E60">
              <w:t xml:space="preserve">Stir fried beef strips </w:t>
            </w:r>
            <w:r>
              <w:t>(250g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CF2627E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9B960C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7C2867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AC4FDB" w14:textId="77777777" w:rsidR="00A63908" w:rsidRDefault="00A63908" w:rsidP="00A63908"/>
        </w:tc>
      </w:tr>
      <w:tr w:rsidR="00A63908" w14:paraId="4FDF5D2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7D2B8DA" w14:textId="265EBE4E" w:rsidR="00A63908" w:rsidRPr="00BA2E60" w:rsidRDefault="00A63908" w:rsidP="00A63908">
            <w:r w:rsidRPr="00BA2E60">
              <w:t xml:space="preserve">Beer battered fish </w:t>
            </w:r>
            <w:r>
              <w:t>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0A7469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20CB9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B2F4BD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07CD40B" w14:textId="77777777" w:rsidR="00A63908" w:rsidRDefault="00A63908" w:rsidP="00A63908"/>
        </w:tc>
      </w:tr>
      <w:tr w:rsidR="00A63908" w14:paraId="7A402FE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7063D26" w14:textId="5CE7095B" w:rsidR="00A63908" w:rsidRPr="00BA2E60" w:rsidRDefault="00A63908" w:rsidP="00A63908">
            <w:r>
              <w:t>Prawn skew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564A9C7" w14:textId="77777777" w:rsidR="00A63908" w:rsidRDefault="00A63908" w:rsidP="00A63908">
            <w:r>
              <w:t>$1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D2225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57D3947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00B3D6B" w14:textId="77777777" w:rsidR="00A63908" w:rsidRDefault="00A63908" w:rsidP="00A63908"/>
        </w:tc>
      </w:tr>
      <w:tr w:rsidR="00A63908" w14:paraId="6F46C89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B7A787A" w14:textId="35EE9C0D" w:rsidR="00A63908" w:rsidRPr="00BA2E60" w:rsidRDefault="00A63908" w:rsidP="00A63908">
            <w:r w:rsidRPr="00BA2E60">
              <w:t xml:space="preserve">Salt and pepper squid </w:t>
            </w:r>
            <w:r>
              <w:t>(12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46CA5C7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20ABB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6979F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8786EFD" w14:textId="77777777" w:rsidR="00A63908" w:rsidRDefault="00A63908" w:rsidP="00A63908"/>
        </w:tc>
      </w:tr>
      <w:tr w:rsidR="00A63908" w14:paraId="3373CA9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89F2D2" w14:textId="520286C0" w:rsidR="00A63908" w:rsidRPr="00BA2E60" w:rsidRDefault="00A63908" w:rsidP="00A63908">
            <w:r w:rsidRPr="00BA2E60">
              <w:t xml:space="preserve">Haloumi </w:t>
            </w:r>
            <w:r>
              <w:t>&amp;</w:t>
            </w:r>
            <w:r w:rsidRPr="00BA2E60">
              <w:t xml:space="preserve"> zucchini fritt</w:t>
            </w:r>
            <w:r>
              <w:t>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350AFB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F2E47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634C78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1D6AB3B" w14:textId="77777777" w:rsidR="00A63908" w:rsidRDefault="00A63908" w:rsidP="00A63908"/>
        </w:tc>
      </w:tr>
      <w:tr w:rsidR="00A63908" w14:paraId="40DC839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C2F68ED" w14:textId="4DFF6846" w:rsidR="00A63908" w:rsidRPr="00BA2E60" w:rsidRDefault="00A63908" w:rsidP="00A63908">
            <w:r w:rsidRPr="00BA2E60">
              <w:t xml:space="preserve">Corn </w:t>
            </w:r>
            <w:r>
              <w:t>&amp; h</w:t>
            </w:r>
            <w:r w:rsidRPr="00BA2E60">
              <w:t>aloumi frit</w:t>
            </w:r>
            <w:r>
              <w:t>ters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1D95225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9312DA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B071A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205BACF" w14:textId="77777777" w:rsidR="00A63908" w:rsidRDefault="00A63908" w:rsidP="00A63908"/>
        </w:tc>
      </w:tr>
      <w:tr w:rsidR="00A63908" w14:paraId="0B7E588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6B23E3B" w14:textId="634C59F0" w:rsidR="00A63908" w:rsidRPr="00BA2E60" w:rsidRDefault="00A63908" w:rsidP="00A63908">
            <w:r w:rsidRPr="00BA2E60">
              <w:t>Falafel w/ spiced yoghurt</w:t>
            </w:r>
            <w:r>
              <w:t xml:space="preserve"> (3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0A449C" w14:textId="77777777" w:rsidR="00A63908" w:rsidRDefault="00A63908" w:rsidP="00A63908">
            <w:r>
              <w:t>$1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7F6F315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7D8415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E50C40F" w14:textId="77777777" w:rsidR="00A63908" w:rsidRDefault="00A63908" w:rsidP="00A63908"/>
        </w:tc>
      </w:tr>
      <w:tr w:rsidR="00A63908" w14:paraId="278F4BA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0430E7C" w14:textId="4FDB9E4A" w:rsidR="00A63908" w:rsidRDefault="00A63908" w:rsidP="00A63908">
            <w:pPr>
              <w:pStyle w:val="Heading2"/>
            </w:pPr>
            <w:r>
              <w:t>Hot Sides</w:t>
            </w:r>
          </w:p>
        </w:tc>
      </w:tr>
      <w:tr w:rsidR="00A63908" w:rsidRPr="00BA2E60" w14:paraId="3972836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F55ACF2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Paprika roasted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4D88406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4DB84B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DA3CE1D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0272991" w14:textId="77777777" w:rsidR="00A63908" w:rsidRPr="00BA2E60" w:rsidRDefault="00A63908" w:rsidP="00A63908"/>
        </w:tc>
      </w:tr>
      <w:tr w:rsidR="00A63908" w14:paraId="164F8AB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927FD8D" w14:textId="77777777" w:rsidR="00A63908" w:rsidRPr="00BA2E60" w:rsidRDefault="00A63908" w:rsidP="00A63908">
            <w:r>
              <w:t>Cumin roasted sweet potatoe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370316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7E160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31F8C0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C4C4DBF" w14:textId="77777777" w:rsidR="00A63908" w:rsidRDefault="00A63908" w:rsidP="00A63908"/>
        </w:tc>
      </w:tr>
      <w:tr w:rsidR="00A63908" w14:paraId="3ED4483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489E29B" w14:textId="77777777" w:rsidR="00A63908" w:rsidRPr="00BA2E60" w:rsidRDefault="00A63908" w:rsidP="00A63908">
            <w:r>
              <w:t xml:space="preserve">Mixed roasted root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8C7106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CD0CD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071A01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21871D8" w14:textId="77777777" w:rsidR="00A63908" w:rsidRDefault="00A63908" w:rsidP="00A63908"/>
        </w:tc>
      </w:tr>
      <w:tr w:rsidR="00A63908" w14:paraId="6B58AC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0E3D453" w14:textId="77777777" w:rsidR="00A63908" w:rsidRPr="00BA2E60" w:rsidRDefault="00A63908" w:rsidP="00A63908">
            <w:r>
              <w:lastRenderedPageBreak/>
              <w:t xml:space="preserve">Middle Eastern rice pila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556CA2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B35860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F647CA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D0F345E" w14:textId="77777777" w:rsidR="00A63908" w:rsidRDefault="00A63908" w:rsidP="00A63908"/>
        </w:tc>
      </w:tr>
      <w:tr w:rsidR="00A63908" w14:paraId="766B4F1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ECE617" w14:textId="77777777" w:rsidR="00A63908" w:rsidRPr="00BA2E60" w:rsidRDefault="00A63908" w:rsidP="00A63908">
            <w:r>
              <w:t>Macaroni with a trio of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43DC9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727DB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34D04C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BD54CF" w14:textId="77777777" w:rsidR="00A63908" w:rsidRDefault="00A63908" w:rsidP="00A63908"/>
        </w:tc>
      </w:tr>
      <w:tr w:rsidR="00A63908" w14:paraId="056A2B2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C6AAB5" w14:textId="77777777" w:rsidR="00A63908" w:rsidRPr="00BA2E60" w:rsidRDefault="00A63908" w:rsidP="00A63908">
            <w:r>
              <w:t>Baked Mediterranean veg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98FAAD0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798A4D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5F967B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C0C7825" w14:textId="77777777" w:rsidR="00A63908" w:rsidRDefault="00A63908" w:rsidP="00A63908"/>
        </w:tc>
      </w:tr>
      <w:tr w:rsidR="00A63908" w14:paraId="4D60E5B6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505B5C1" w14:textId="77777777" w:rsidR="00A63908" w:rsidRPr="00BA2E60" w:rsidRDefault="00A63908" w:rsidP="00A63908">
            <w:r>
              <w:t xml:space="preserve">Steamed seasonal vegetable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71A975C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2D93F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9933C8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0851AC6" w14:textId="77777777" w:rsidR="00A63908" w:rsidRDefault="00A63908" w:rsidP="00A63908"/>
        </w:tc>
      </w:tr>
      <w:tr w:rsidR="00A63908" w14:paraId="5A71250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9595169" w14:textId="77777777" w:rsidR="00A63908" w:rsidRPr="00BA2E60" w:rsidRDefault="00A63908" w:rsidP="00A63908">
            <w:r>
              <w:t>Creamed potato bak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294D7E7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32B799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5E4199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AB70614" w14:textId="77777777" w:rsidR="00A63908" w:rsidRDefault="00A63908" w:rsidP="00A63908"/>
        </w:tc>
      </w:tr>
      <w:tr w:rsidR="00A63908" w14:paraId="60141736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2D383348" w14:textId="3A998C90" w:rsidR="00A63908" w:rsidRDefault="00A63908" w:rsidP="00A63908">
            <w:pPr>
              <w:pStyle w:val="Heading2"/>
            </w:pPr>
            <w:r>
              <w:t xml:space="preserve">Mini Croissants </w:t>
            </w:r>
          </w:p>
        </w:tc>
      </w:tr>
      <w:tr w:rsidR="00A63908" w:rsidRPr="00BA2E60" w14:paraId="132C7AC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DCB6C72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Ham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0C5EF5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5A3951F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F9CC857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CBE7F74" w14:textId="77777777" w:rsidR="00A63908" w:rsidRPr="00BA2E60" w:rsidRDefault="00A63908" w:rsidP="00A63908"/>
        </w:tc>
      </w:tr>
      <w:tr w:rsidR="00A63908" w14:paraId="53CDB80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6F04E1" w14:textId="77777777" w:rsidR="00A63908" w:rsidRPr="00BA2E60" w:rsidRDefault="00A63908" w:rsidP="00A63908">
            <w:r>
              <w:t>Spinach and chee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A1AE46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B869B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1BCF48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8FD2DAA" w14:textId="77777777" w:rsidR="00A63908" w:rsidRDefault="00A63908" w:rsidP="00A63908"/>
        </w:tc>
      </w:tr>
      <w:tr w:rsidR="00A63908" w14:paraId="1E090AE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1B0778" w14:textId="77777777" w:rsidR="00A63908" w:rsidRPr="00BA2E60" w:rsidRDefault="00A63908" w:rsidP="00A63908">
            <w:r>
              <w:t xml:space="preserve">Chocolat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FA4F47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EC0119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9707E1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BA11755" w14:textId="77777777" w:rsidR="00A63908" w:rsidRDefault="00A63908" w:rsidP="00A63908"/>
        </w:tc>
      </w:tr>
      <w:tr w:rsidR="00A63908" w14:paraId="67529A04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BF3C623" w14:textId="77777777" w:rsidR="00A63908" w:rsidRPr="00BA2E60" w:rsidRDefault="00A63908" w:rsidP="00A63908">
            <w:r>
              <w:t>Nutell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05097A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649623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849AA1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D0F8448" w14:textId="77777777" w:rsidR="00A63908" w:rsidRDefault="00A63908" w:rsidP="00A63908"/>
        </w:tc>
      </w:tr>
      <w:tr w:rsidR="00A63908" w14:paraId="73579E14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5D8FDE7F" w14:textId="4C36F2BC" w:rsidR="00A63908" w:rsidRDefault="00A63908" w:rsidP="00A63908">
            <w:pPr>
              <w:pStyle w:val="Heading2"/>
            </w:pPr>
            <w:r>
              <w:t xml:space="preserve">Mini Muffin </w:t>
            </w:r>
          </w:p>
        </w:tc>
      </w:tr>
      <w:tr w:rsidR="00A63908" w:rsidRPr="00BA2E60" w14:paraId="4646B498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3584D58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 xml:space="preserve">Rasp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D9BE7FB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11F7F2C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05E7F8C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44FD90E" w14:textId="77777777" w:rsidR="00A63908" w:rsidRPr="00BA2E60" w:rsidRDefault="00A63908" w:rsidP="00A63908"/>
        </w:tc>
      </w:tr>
      <w:tr w:rsidR="00A63908" w14:paraId="63A3788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18B1086" w14:textId="77777777" w:rsidR="00A63908" w:rsidRPr="00BA2E60" w:rsidRDefault="00A63908" w:rsidP="00A63908">
            <w:r>
              <w:t xml:space="preserve">White choc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F05AE5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7FDE1EC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1D0FC1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962F023" w14:textId="77777777" w:rsidR="00A63908" w:rsidRDefault="00A63908" w:rsidP="00A63908"/>
        </w:tc>
      </w:tr>
      <w:tr w:rsidR="00A63908" w14:paraId="67C523D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152EE91" w14:textId="77777777" w:rsidR="00A63908" w:rsidRPr="00BA2E60" w:rsidRDefault="00A63908" w:rsidP="00A63908">
            <w:r>
              <w:t xml:space="preserve">Blueberry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96F443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25820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8FA68F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99A83F4" w14:textId="77777777" w:rsidR="00A63908" w:rsidRDefault="00A63908" w:rsidP="00A63908"/>
        </w:tc>
      </w:tr>
      <w:tr w:rsidR="00A63908" w14:paraId="44A60E3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FE0200" w14:textId="77777777" w:rsidR="00A63908" w:rsidRPr="00BA2E60" w:rsidRDefault="00A63908" w:rsidP="00A63908">
            <w:r>
              <w:t>Choc chip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9F614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63281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305278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7CB7DCE" w14:textId="77777777" w:rsidR="00A63908" w:rsidRDefault="00A63908" w:rsidP="00A63908"/>
        </w:tc>
      </w:tr>
      <w:tr w:rsidR="00A63908" w14:paraId="353999D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17B5D25" w14:textId="77777777" w:rsidR="00A63908" w:rsidRPr="00BA2E60" w:rsidRDefault="00A63908" w:rsidP="00A63908">
            <w:r>
              <w:t xml:space="preserve">Banana cinnamo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4B12B22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D0974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C47AC0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49E3A91" w14:textId="77777777" w:rsidR="00A63908" w:rsidRDefault="00A63908" w:rsidP="00A63908"/>
        </w:tc>
      </w:tr>
      <w:tr w:rsidR="00A63908" w14:paraId="27A0B109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039E205" w14:textId="050C38D3" w:rsidR="00A63908" w:rsidRDefault="00A63908" w:rsidP="00A63908">
            <w:pPr>
              <w:pStyle w:val="Heading2"/>
            </w:pPr>
            <w:r>
              <w:t xml:space="preserve">Slices </w:t>
            </w:r>
          </w:p>
        </w:tc>
      </w:tr>
      <w:tr w:rsidR="00A63908" w:rsidRPr="00BA2E60" w14:paraId="7EEECE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AB46A3A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Le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5C299B" w14:textId="77777777" w:rsidR="00A63908" w:rsidRPr="00BA2E60" w:rsidRDefault="00A63908" w:rsidP="00A63908">
            <w:pPr>
              <w:rPr>
                <w:sz w:val="24"/>
                <w:szCs w:val="24"/>
              </w:rPr>
            </w:pPr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B506C9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D220F0" w14:textId="77777777" w:rsidR="00A63908" w:rsidRPr="00BA2E60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F4681CF" w14:textId="77777777" w:rsidR="00A63908" w:rsidRPr="00BA2E60" w:rsidRDefault="00A63908" w:rsidP="00A63908"/>
        </w:tc>
      </w:tr>
      <w:tr w:rsidR="00A63908" w14:paraId="1F3D47F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A6B1E08" w14:textId="77777777" w:rsidR="00A63908" w:rsidRPr="00BA2E60" w:rsidRDefault="00A63908" w:rsidP="00A63908">
            <w:r>
              <w:t>Lim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6BD5F8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FC8CB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AF51D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4E2E378" w14:textId="77777777" w:rsidR="00A63908" w:rsidRDefault="00A63908" w:rsidP="00A63908"/>
        </w:tc>
      </w:tr>
      <w:tr w:rsidR="00A63908" w14:paraId="57B7A5F7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CFD97C2" w14:textId="77777777" w:rsidR="00A63908" w:rsidRPr="00BA2E60" w:rsidRDefault="00A63908" w:rsidP="00A63908">
            <w:r>
              <w:t>Cherry rip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7B3B19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B0A59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ACDE42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B78D60" w14:textId="77777777" w:rsidR="00A63908" w:rsidRDefault="00A63908" w:rsidP="00A63908"/>
        </w:tc>
      </w:tr>
      <w:tr w:rsidR="00A63908" w14:paraId="1F5547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B66EBF1" w14:textId="77777777" w:rsidR="00A63908" w:rsidRPr="00BA2E60" w:rsidRDefault="00A63908" w:rsidP="00A63908">
            <w:r>
              <w:t xml:space="preserve">Snicker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6765603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4CEACA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7C2240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DEC5A68" w14:textId="77777777" w:rsidR="00A63908" w:rsidRDefault="00A63908" w:rsidP="00A63908"/>
        </w:tc>
      </w:tr>
      <w:tr w:rsidR="00A63908" w14:paraId="2B50119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A06155" w14:textId="77777777" w:rsidR="00A63908" w:rsidRPr="00BA2E60" w:rsidRDefault="00A63908" w:rsidP="00A63908">
            <w:r>
              <w:t xml:space="preserve">White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4C2AE7B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BAC6BC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0B00CA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E3696C" w14:textId="77777777" w:rsidR="00A63908" w:rsidRDefault="00A63908" w:rsidP="00A63908"/>
        </w:tc>
      </w:tr>
      <w:tr w:rsidR="00A63908" w14:paraId="6D28BD8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9C011B8" w14:textId="77777777" w:rsidR="00A63908" w:rsidRPr="00BA2E60" w:rsidRDefault="00A63908" w:rsidP="00A63908">
            <w:r>
              <w:t xml:space="preserve">Milk choc almon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749258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B1EECE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73E0F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48B4027" w14:textId="77777777" w:rsidR="00A63908" w:rsidRDefault="00A63908" w:rsidP="00A63908"/>
        </w:tc>
      </w:tr>
      <w:tr w:rsidR="00A63908" w14:paraId="6D029AB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FCE2ED" w14:textId="77777777" w:rsidR="00A63908" w:rsidRPr="00BA2E60" w:rsidRDefault="00A63908" w:rsidP="00A63908">
            <w:r>
              <w:t xml:space="preserve">Peach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9A7F21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00BF773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6209DD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5326C2" w14:textId="77777777" w:rsidR="00A63908" w:rsidRDefault="00A63908" w:rsidP="00A63908"/>
        </w:tc>
      </w:tr>
      <w:tr w:rsidR="00A63908" w14:paraId="7C5948F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7F57DAD" w14:textId="77777777" w:rsidR="00A63908" w:rsidRPr="00BA2E60" w:rsidRDefault="00A63908" w:rsidP="00A63908">
            <w:r>
              <w:t xml:space="preserve">Rocky ro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FE3159D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C0F19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601FC1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531A37A" w14:textId="77777777" w:rsidR="00A63908" w:rsidRDefault="00A63908" w:rsidP="00A63908"/>
        </w:tc>
      </w:tr>
      <w:tr w:rsidR="00A63908" w14:paraId="1B0A9AA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8516781" w14:textId="77777777" w:rsidR="00A63908" w:rsidRPr="00BA2E60" w:rsidRDefault="00A63908" w:rsidP="00A63908">
            <w:r>
              <w:t xml:space="preserve">Choc fudge browni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5FC7AD5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01155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E9CB43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CBBC894" w14:textId="77777777" w:rsidR="00A63908" w:rsidRDefault="00A63908" w:rsidP="00A63908"/>
        </w:tc>
      </w:tr>
      <w:tr w:rsidR="00A63908" w14:paraId="07763C6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0DAC332" w14:textId="6DEFEC29" w:rsidR="00A63908" w:rsidRPr="00BA2E60" w:rsidRDefault="00A63908" w:rsidP="00A63908">
            <w:r>
              <w:t xml:space="preserve">Baked </w:t>
            </w:r>
            <w:r w:rsidR="002E3F57">
              <w:t>cheesecake</w:t>
            </w:r>
            <w:r>
              <w:t xml:space="preserve">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7F0B2F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BDD08D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9A9856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476EF9E9" w14:textId="77777777" w:rsidR="00A63908" w:rsidRDefault="00A63908" w:rsidP="00A63908"/>
        </w:tc>
      </w:tr>
      <w:tr w:rsidR="00A63908" w14:paraId="62A8AB61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DF836AC" w14:textId="77777777" w:rsidR="00A63908" w:rsidRPr="00BA2E60" w:rsidRDefault="00A63908" w:rsidP="00A63908">
            <w:r>
              <w:t xml:space="preserve">Caramel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565CF9" w14:textId="77777777" w:rsidR="00A63908" w:rsidRDefault="00A63908" w:rsidP="00A63908">
            <w:r>
              <w:t>$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A3972E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8FAF05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DE26E27" w14:textId="77777777" w:rsidR="00A63908" w:rsidRDefault="00A63908" w:rsidP="00A63908"/>
        </w:tc>
      </w:tr>
      <w:tr w:rsidR="00A63908" w14:paraId="611577C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BC38093" w14:textId="77777777" w:rsidR="00A63908" w:rsidRPr="00BA2E60" w:rsidRDefault="00A63908" w:rsidP="00A63908">
            <w:r>
              <w:t>Assorted slice platter small (2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288D87" w14:textId="77777777" w:rsidR="00A63908" w:rsidRDefault="00A63908" w:rsidP="00A63908">
            <w:r>
              <w:t>$2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CCA2CE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329E1A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8C38D6D" w14:textId="77777777" w:rsidR="00A63908" w:rsidRDefault="00A63908" w:rsidP="00A63908"/>
        </w:tc>
      </w:tr>
      <w:tr w:rsidR="00A63908" w14:paraId="1D931AD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A1A7DA" w14:textId="77777777" w:rsidR="00A63908" w:rsidRPr="00BA2E60" w:rsidRDefault="00A63908" w:rsidP="00A63908">
            <w:r>
              <w:t>Assorted slice platter large (40 piece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B10866" w14:textId="77777777" w:rsidR="00A63908" w:rsidRDefault="00A63908" w:rsidP="00A63908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BFF5A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4A018C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CE37883" w14:textId="77777777" w:rsidR="00A63908" w:rsidRDefault="00A63908" w:rsidP="00A63908"/>
        </w:tc>
      </w:tr>
      <w:tr w:rsidR="00A63908" w14:paraId="566C0752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31C7972" w14:textId="374CC7FD" w:rsidR="00A63908" w:rsidRDefault="00A63908" w:rsidP="00A63908">
            <w:pPr>
              <w:pStyle w:val="Heading2"/>
            </w:pPr>
            <w:r>
              <w:t>Breakfast items</w:t>
            </w:r>
          </w:p>
        </w:tc>
      </w:tr>
      <w:tr w:rsidR="00A63908" w14:paraId="2CF7873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961A6C4" w14:textId="77777777" w:rsidR="00A63908" w:rsidRPr="00BA2E60" w:rsidRDefault="00A63908" w:rsidP="00A63908">
            <w:r>
              <w:t>Full breakfas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24755BE" w14:textId="77777777" w:rsidR="00A63908" w:rsidRDefault="00A63908" w:rsidP="00A63908">
            <w:r>
              <w:t>$1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B117C5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5E9877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AFE6864" w14:textId="77777777" w:rsidR="00A63908" w:rsidRDefault="00A63908" w:rsidP="00A63908"/>
        </w:tc>
      </w:tr>
      <w:tr w:rsidR="00A63908" w14:paraId="6E9A8F1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8C4BD2F" w14:textId="587BAD4C" w:rsidR="00A63908" w:rsidRDefault="00A63908" w:rsidP="00A63908">
            <w:pPr>
              <w:pStyle w:val="Heading2"/>
            </w:pPr>
            <w:r>
              <w:t xml:space="preserve">Breakfast wraps  </w:t>
            </w:r>
          </w:p>
        </w:tc>
      </w:tr>
      <w:tr w:rsidR="00A63908" w14:paraId="7D58B54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A71199C" w14:textId="77777777" w:rsidR="00A63908" w:rsidRPr="00BA2E60" w:rsidRDefault="00A63908" w:rsidP="00A63908">
            <w:r>
              <w:t xml:space="preserve">Bacon and egg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FF05A01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B9942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4759A6D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EB1FD8C" w14:textId="77777777" w:rsidR="00A63908" w:rsidRDefault="00A63908" w:rsidP="00A63908"/>
        </w:tc>
      </w:tr>
      <w:tr w:rsidR="00A63908" w14:paraId="69CB9C2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F305C2F" w14:textId="77777777" w:rsidR="00A63908" w:rsidRPr="00BA2E60" w:rsidRDefault="00A63908" w:rsidP="00A6390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D4D51D1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48712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828CD49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058629A" w14:textId="77777777" w:rsidR="00A63908" w:rsidRDefault="00A63908" w:rsidP="00A63908"/>
        </w:tc>
      </w:tr>
      <w:tr w:rsidR="00A63908" w14:paraId="5C7FC4E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32D884" w14:textId="77777777" w:rsidR="00A63908" w:rsidRPr="00BA2E60" w:rsidRDefault="00A63908" w:rsidP="00A63908">
            <w:r>
              <w:t xml:space="preserve">egg and mushroom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0A910F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0FC21AE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3A4DD2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6C55CA4" w14:textId="77777777" w:rsidR="00A63908" w:rsidRDefault="00A63908" w:rsidP="00A63908"/>
        </w:tc>
      </w:tr>
      <w:tr w:rsidR="00A63908" w14:paraId="1157896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CB112FB" w14:textId="77777777" w:rsidR="00A63908" w:rsidRPr="00BA2E60" w:rsidRDefault="00A63908" w:rsidP="00A63908">
            <w:r>
              <w:t xml:space="preserve">Bacon, tomato and avocado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31EAD9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0B3B22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7E858F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7A934B3" w14:textId="77777777" w:rsidR="00A63908" w:rsidRDefault="00A63908" w:rsidP="00A63908"/>
        </w:tc>
      </w:tr>
      <w:tr w:rsidR="00A63908" w14:paraId="66D617D2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3244B8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2714623" w14:textId="77777777" w:rsidR="00A63908" w:rsidRDefault="00A63908" w:rsidP="00A63908"/>
        </w:tc>
        <w:tc>
          <w:tcPr>
            <w:tcW w:w="850" w:type="dxa"/>
            <w:shd w:val="clear" w:color="auto" w:fill="auto"/>
            <w:vAlign w:val="center"/>
          </w:tcPr>
          <w:p w14:paraId="2E9CA85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AF32CEE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E0F950D" w14:textId="77777777" w:rsidR="00A63908" w:rsidRDefault="00A63908" w:rsidP="00A63908"/>
        </w:tc>
      </w:tr>
      <w:tr w:rsidR="00A63908" w14:paraId="1A4F7E7B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6C1F7E2" w14:textId="39E8DB20" w:rsidR="00A63908" w:rsidRDefault="00A63908" w:rsidP="00A63908">
            <w:pPr>
              <w:pStyle w:val="Heading2"/>
            </w:pPr>
            <w:r>
              <w:t xml:space="preserve">Fruit Platter </w:t>
            </w:r>
          </w:p>
        </w:tc>
      </w:tr>
      <w:tr w:rsidR="00A63908" w14:paraId="0A3F439C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76B4054E" w14:textId="77777777" w:rsidR="00A63908" w:rsidRPr="00BA2E60" w:rsidRDefault="00A63908" w:rsidP="00A63908">
            <w:r>
              <w:t xml:space="preserve">A selection of seasonal fruits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33C6C41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012019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DD48B38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DEDE38B" w14:textId="77777777" w:rsidR="00A63908" w:rsidRDefault="00A63908" w:rsidP="00A63908"/>
        </w:tc>
      </w:tr>
      <w:tr w:rsidR="00A63908" w14:paraId="24C0CC0C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311243D3" w14:textId="60547606" w:rsidR="00A63908" w:rsidRDefault="00A63908" w:rsidP="00A63908">
            <w:pPr>
              <w:pStyle w:val="Heading2"/>
            </w:pPr>
            <w:r>
              <w:t xml:space="preserve">Antipasto </w:t>
            </w:r>
          </w:p>
        </w:tc>
      </w:tr>
      <w:tr w:rsidR="00A63908" w14:paraId="5E85F83A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360AC66" w14:textId="77777777" w:rsidR="00A63908" w:rsidRPr="00BA2E60" w:rsidRDefault="00A63908" w:rsidP="00A63908">
            <w:r>
              <w:t xml:space="preserve">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C275D4" w14:textId="77777777" w:rsidR="00A63908" w:rsidRDefault="00A63908" w:rsidP="00A63908">
            <w:r>
              <w:t>$7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52F4FB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312B3B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F864EB2" w14:textId="77777777" w:rsidR="00A63908" w:rsidRDefault="00A63908" w:rsidP="00A63908"/>
        </w:tc>
      </w:tr>
      <w:tr w:rsidR="00A63908" w14:paraId="3BB35645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494CE18" w14:textId="74C4FA50" w:rsidR="00A63908" w:rsidRDefault="00A63908" w:rsidP="00A63908">
            <w:pPr>
              <w:pStyle w:val="Heading2"/>
            </w:pPr>
            <w:r>
              <w:t xml:space="preserve">Cheese Platter </w:t>
            </w:r>
          </w:p>
        </w:tc>
      </w:tr>
      <w:tr w:rsidR="00A63908" w14:paraId="4D6F6A4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016FF4" w14:textId="77777777" w:rsidR="00A63908" w:rsidRPr="00BA2E60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5430CA24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C7B37F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E3E08F7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2CEAF96C" w14:textId="77777777" w:rsidR="00A63908" w:rsidRDefault="00A63908" w:rsidP="00A63908"/>
        </w:tc>
      </w:tr>
      <w:tr w:rsidR="00A63908" w14:paraId="089E9F7A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489EA14B" w14:textId="2787C0DA" w:rsidR="00A63908" w:rsidRDefault="00A63908" w:rsidP="00A63908">
            <w:pPr>
              <w:pStyle w:val="Heading2"/>
            </w:pPr>
            <w:r>
              <w:t xml:space="preserve">Morning Tea Platter </w:t>
            </w:r>
          </w:p>
        </w:tc>
      </w:tr>
      <w:tr w:rsidR="00A63908" w14:paraId="4A9A029E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D19E521" w14:textId="77777777" w:rsidR="00A63908" w:rsidRDefault="00A63908" w:rsidP="00A63908">
            <w:pPr>
              <w:pStyle w:val="Heading2"/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577E53A" w14:textId="69D9BACE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A1AB6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C3A47C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62E01BDE" w14:textId="77777777" w:rsidR="00A63908" w:rsidRDefault="00A63908" w:rsidP="00A63908"/>
        </w:tc>
      </w:tr>
      <w:tr w:rsidR="00A63908" w14:paraId="676455BD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0696EF3B" w14:textId="23F8DC5E" w:rsidR="00A63908" w:rsidRDefault="00A63908" w:rsidP="00A63908">
            <w:pPr>
              <w:pStyle w:val="Heading2"/>
            </w:pPr>
            <w:r>
              <w:t>Salad platters per person</w:t>
            </w:r>
          </w:p>
        </w:tc>
      </w:tr>
      <w:tr w:rsidR="00A63908" w14:paraId="5F24B32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F3A336B" w14:textId="77777777" w:rsidR="00A63908" w:rsidRPr="00BA2E60" w:rsidRDefault="00A63908" w:rsidP="00A63908">
            <w:r>
              <w:t xml:space="preserve">Potato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6D337BC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0DF30D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23205B4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41184E8" w14:textId="77777777" w:rsidR="00A63908" w:rsidRDefault="00A63908" w:rsidP="00A63908"/>
        </w:tc>
      </w:tr>
      <w:tr w:rsidR="00A63908" w14:paraId="51F8816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FA27E7" w14:textId="77777777" w:rsidR="00A63908" w:rsidRPr="00BA2E60" w:rsidRDefault="00A63908" w:rsidP="00A63908">
            <w:r>
              <w:t xml:space="preserve">Garden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0D99400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60F77A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A6D14BC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5C14172" w14:textId="77777777" w:rsidR="00A63908" w:rsidRDefault="00A63908" w:rsidP="00A63908"/>
        </w:tc>
      </w:tr>
      <w:tr w:rsidR="00A63908" w14:paraId="1211B43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5889E0A" w14:textId="77777777" w:rsidR="00A63908" w:rsidRPr="00BA2E60" w:rsidRDefault="00A63908" w:rsidP="00A63908">
            <w:r>
              <w:t>Greek salad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23AEC4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4F4537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C32FA43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AB7A3C0" w14:textId="77777777" w:rsidR="00A63908" w:rsidRDefault="00A63908" w:rsidP="00A63908"/>
        </w:tc>
      </w:tr>
      <w:tr w:rsidR="00A63908" w14:paraId="102A262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C3ACBE3" w14:textId="77777777" w:rsidR="00A63908" w:rsidRPr="00BA2E60" w:rsidRDefault="00A63908" w:rsidP="00A63908">
            <w:r>
              <w:t xml:space="preserve">Coleslaw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6ACA89F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8CD977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2391A9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13BE8CBF" w14:textId="77777777" w:rsidR="00A63908" w:rsidRDefault="00A63908" w:rsidP="00A63908"/>
        </w:tc>
      </w:tr>
      <w:tr w:rsidR="00A63908" w14:paraId="356F19E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C0734F6" w14:textId="77777777" w:rsidR="00A63908" w:rsidRPr="00BA2E60" w:rsidRDefault="00A63908" w:rsidP="00A63908">
            <w:r>
              <w:t xml:space="preserve">Pasta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878613" w14:textId="77777777" w:rsidR="00A63908" w:rsidRDefault="00A63908" w:rsidP="00A63908">
            <w:r>
              <w:t>$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92F766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CDDE55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7B35274" w14:textId="77777777" w:rsidR="00A63908" w:rsidRDefault="00A63908" w:rsidP="00A63908"/>
        </w:tc>
      </w:tr>
      <w:tr w:rsidR="00A63908" w14:paraId="2254762F" w14:textId="77777777" w:rsidTr="002E4D68">
        <w:trPr>
          <w:cantSplit/>
          <w:trHeight w:val="340"/>
        </w:trPr>
        <w:tc>
          <w:tcPr>
            <w:tcW w:w="9924" w:type="dxa"/>
            <w:gridSpan w:val="5"/>
            <w:shd w:val="clear" w:color="auto" w:fill="DEEAF6" w:themeFill="accent1" w:themeFillTint="33"/>
            <w:vAlign w:val="center"/>
          </w:tcPr>
          <w:p w14:paraId="6D77A727" w14:textId="1A610574" w:rsidR="00A63908" w:rsidRDefault="00A63908" w:rsidP="00A63908">
            <w:pPr>
              <w:pStyle w:val="Heading2"/>
            </w:pPr>
            <w:r>
              <w:t>Gourmet salad platters</w:t>
            </w:r>
          </w:p>
        </w:tc>
      </w:tr>
      <w:tr w:rsidR="00A63908" w14:paraId="4F4E343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46BC06" w14:textId="77777777" w:rsidR="00A63908" w:rsidRPr="00BA2E60" w:rsidRDefault="00A63908" w:rsidP="00A63908">
            <w:r>
              <w:t xml:space="preserve">Traditional Caesar salad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A7E89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D924AA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047078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FF82FCA" w14:textId="77777777" w:rsidR="00A63908" w:rsidRDefault="00A63908" w:rsidP="00A63908"/>
        </w:tc>
      </w:tr>
      <w:tr w:rsidR="00A63908" w14:paraId="721183FB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63722E4" w14:textId="77777777" w:rsidR="00A63908" w:rsidRPr="00BA2E60" w:rsidRDefault="00A63908" w:rsidP="00A63908">
            <w:r>
              <w:t xml:space="preserve">Poached chicken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C423BAE" w14:textId="77777777" w:rsidR="00A63908" w:rsidRDefault="00A63908" w:rsidP="00A63908">
            <w:r>
              <w:t>$8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3F8343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43F6F53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4295E3F" w14:textId="77777777" w:rsidR="00A63908" w:rsidRDefault="00A63908" w:rsidP="00A63908"/>
        </w:tc>
      </w:tr>
      <w:tr w:rsidR="00A63908" w14:paraId="5A35E97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012002" w14:textId="77777777" w:rsidR="00A63908" w:rsidRPr="00BA2E60" w:rsidRDefault="00A63908" w:rsidP="00A63908">
            <w: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735AEE4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832337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EEACC46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0AB645B" w14:textId="77777777" w:rsidR="00A63908" w:rsidRDefault="00A63908" w:rsidP="00A63908"/>
        </w:tc>
      </w:tr>
      <w:tr w:rsidR="00A63908" w14:paraId="36E3815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4AAECE" w14:textId="77777777" w:rsidR="00A63908" w:rsidRPr="00BA2E60" w:rsidRDefault="00A63908" w:rsidP="00A63908">
            <w:r>
              <w:t xml:space="preserve">Thai beef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210B9A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3C6C29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B245581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BF0FB40" w14:textId="77777777" w:rsidR="00A63908" w:rsidRDefault="00A63908" w:rsidP="00A63908"/>
        </w:tc>
      </w:tr>
      <w:tr w:rsidR="00A63908" w14:paraId="5ADA7B09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0E6D90D" w14:textId="77777777" w:rsidR="00A63908" w:rsidRPr="00BA2E60" w:rsidRDefault="00A63908" w:rsidP="00A63908">
            <w:r>
              <w:t xml:space="preserve">Baby beetroot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321A2C3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C6DE0E9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1E5A5530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A82E6BC" w14:textId="77777777" w:rsidR="00A63908" w:rsidRDefault="00A63908" w:rsidP="00A63908"/>
        </w:tc>
      </w:tr>
      <w:tr w:rsidR="00A63908" w14:paraId="5BD5E5CF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AAEDFB7" w14:textId="77777777" w:rsidR="00A63908" w:rsidRPr="00BA2E60" w:rsidRDefault="00A63908" w:rsidP="00A63908">
            <w:r>
              <w:t xml:space="preserve">Roast pumpkin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1C921FB" w14:textId="77777777" w:rsidR="00A63908" w:rsidRDefault="00A63908" w:rsidP="00A63908">
            <w:r>
              <w:t>$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C29845B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6FC77FBB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537C1F9F" w14:textId="77777777" w:rsidR="00A63908" w:rsidRDefault="00A63908" w:rsidP="00A63908"/>
        </w:tc>
      </w:tr>
      <w:tr w:rsidR="00A63908" w14:paraId="738D70E9" w14:textId="77777777" w:rsidTr="002E4D68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37DE283E" w14:textId="77777777" w:rsidR="00A63908" w:rsidRPr="00BA2E60" w:rsidRDefault="00A63908" w:rsidP="00A63908">
            <w:pPr>
              <w:pStyle w:val="Heading2"/>
            </w:pPr>
            <w:r>
              <w:t xml:space="preserve">Drinks 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0BA9788" w14:textId="77777777" w:rsidR="00A63908" w:rsidRDefault="00A63908" w:rsidP="00A63908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1542168" w14:textId="77777777" w:rsidR="00A63908" w:rsidRDefault="00A63908" w:rsidP="00A63908"/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3928D4A" w14:textId="77777777" w:rsidR="00A63908" w:rsidRDefault="00A63908" w:rsidP="00A63908"/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843291F" w14:textId="77777777" w:rsidR="00A63908" w:rsidRDefault="00A63908" w:rsidP="00A63908"/>
        </w:tc>
      </w:tr>
      <w:tr w:rsidR="00A63908" w14:paraId="4CF90070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319501" w14:textId="23713503" w:rsidR="00A63908" w:rsidRPr="00BA2E60" w:rsidRDefault="00A63908" w:rsidP="00A63908">
            <w:r>
              <w:t>Coke/Coke zero/lemonade/lemon squash (375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2E12AA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B8EF2A6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35FFC3EA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00BBA5B" w14:textId="77777777" w:rsidR="00A63908" w:rsidRDefault="00A63908" w:rsidP="00A63908"/>
        </w:tc>
      </w:tr>
      <w:tr w:rsidR="00A63908" w14:paraId="471F3EA3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7929831" w14:textId="77777777" w:rsidR="00A63908" w:rsidRPr="00BA2E60" w:rsidRDefault="00A63908" w:rsidP="00A63908">
            <w:r>
              <w:t>Still water (600ml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E53890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DB7BEF4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0D25A442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781B3723" w14:textId="77777777" w:rsidR="00A63908" w:rsidRDefault="00A63908" w:rsidP="00A63908"/>
        </w:tc>
      </w:tr>
      <w:tr w:rsidR="00A63908" w14:paraId="32ED6FBD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4B2D60C" w14:textId="77777777" w:rsidR="00A63908" w:rsidRPr="00BA2E60" w:rsidRDefault="00A63908" w:rsidP="00A63908">
            <w:r>
              <w:t>Apple or orange juic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CA543D" w14:textId="77777777" w:rsidR="00A63908" w:rsidRDefault="00A63908" w:rsidP="00A63908">
            <w:r>
              <w:t>$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0E85C0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242DC535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0AF34D69" w14:textId="77777777" w:rsidR="00A63908" w:rsidRDefault="00A63908" w:rsidP="00A63908"/>
        </w:tc>
      </w:tr>
      <w:tr w:rsidR="00A63908" w14:paraId="4551BE85" w14:textId="77777777" w:rsidTr="002E4D68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9E48125" w14:textId="77777777" w:rsidR="00A63908" w:rsidRPr="00BA2E60" w:rsidRDefault="00A63908" w:rsidP="00A63908">
            <w:r>
              <w:t xml:space="preserve">2L juice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E3B6054" w14:textId="77777777" w:rsidR="00A63908" w:rsidRDefault="00A63908" w:rsidP="00A63908">
            <w:r>
              <w:t>$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6EB41F8" w14:textId="77777777" w:rsidR="00A63908" w:rsidRDefault="00A63908" w:rsidP="00A63908"/>
        </w:tc>
        <w:tc>
          <w:tcPr>
            <w:tcW w:w="851" w:type="dxa"/>
            <w:shd w:val="clear" w:color="auto" w:fill="auto"/>
            <w:vAlign w:val="center"/>
          </w:tcPr>
          <w:p w14:paraId="7A4E9D8F" w14:textId="77777777" w:rsidR="00A63908" w:rsidRDefault="00A63908" w:rsidP="00A63908"/>
        </w:tc>
        <w:tc>
          <w:tcPr>
            <w:tcW w:w="2977" w:type="dxa"/>
            <w:shd w:val="clear" w:color="auto" w:fill="auto"/>
            <w:vAlign w:val="center"/>
          </w:tcPr>
          <w:p w14:paraId="34FF6851" w14:textId="77777777" w:rsidR="00A63908" w:rsidRDefault="00A63908" w:rsidP="00A63908"/>
        </w:tc>
      </w:tr>
    </w:tbl>
    <w:p w14:paraId="6A819DA6" w14:textId="0D1B9E13" w:rsidR="00CF0F37" w:rsidRDefault="00CF0F37" w:rsidP="00B007C7"/>
    <w:p w14:paraId="778BE69C" w14:textId="4D1AF937" w:rsidR="007F4844" w:rsidRDefault="007F4844" w:rsidP="00B007C7"/>
    <w:p w14:paraId="1ED78747" w14:textId="4D6D6F88" w:rsidR="007F4844" w:rsidRDefault="007F4844" w:rsidP="00B007C7"/>
    <w:p w14:paraId="7A5C8BD8" w14:textId="4B6DDCB2" w:rsidR="007F4844" w:rsidRDefault="007F4844" w:rsidP="00B007C7"/>
    <w:p w14:paraId="50B882FD" w14:textId="5185F415" w:rsidR="007F4844" w:rsidRDefault="007F4844" w:rsidP="00B007C7"/>
    <w:p w14:paraId="1AF1B11C" w14:textId="45242CBA" w:rsidR="007F4844" w:rsidRDefault="007F4844" w:rsidP="00B007C7"/>
    <w:p w14:paraId="17D4C632" w14:textId="58C431D9" w:rsidR="007F4844" w:rsidRDefault="007F4844" w:rsidP="00B007C7"/>
    <w:p w14:paraId="79B928D2" w14:textId="4F5FFC12" w:rsidR="007F4844" w:rsidRDefault="007F4844" w:rsidP="00B007C7"/>
    <w:p w14:paraId="30561B14" w14:textId="72598E40" w:rsidR="007F4844" w:rsidRDefault="007F4844" w:rsidP="00B007C7"/>
    <w:p w14:paraId="70B33218" w14:textId="2595C4DF" w:rsidR="007F4844" w:rsidRDefault="007F4844" w:rsidP="00B007C7"/>
    <w:p w14:paraId="7DAE661D" w14:textId="26907533" w:rsidR="007F4844" w:rsidRDefault="007F4844" w:rsidP="00B007C7"/>
    <w:p w14:paraId="0EECF960" w14:textId="125CF516" w:rsidR="007F4844" w:rsidRDefault="007F4844" w:rsidP="00B007C7"/>
    <w:p w14:paraId="13330EC8" w14:textId="28CAD491" w:rsidR="007F4844" w:rsidRDefault="007F4844" w:rsidP="00B007C7"/>
    <w:p w14:paraId="08498437" w14:textId="0761D4AD" w:rsidR="007F4844" w:rsidRDefault="007F4844" w:rsidP="00B007C7"/>
    <w:p w14:paraId="4F28A825" w14:textId="65C76F3A" w:rsidR="007F4844" w:rsidRDefault="007F4844" w:rsidP="00B007C7"/>
    <w:p w14:paraId="2F02F178" w14:textId="77777777" w:rsidR="007F4844" w:rsidRDefault="007F4844" w:rsidP="00B007C7"/>
    <w:p w14:paraId="6D925C6C" w14:textId="18F80AF1" w:rsidR="007F4844" w:rsidRDefault="007F4844" w:rsidP="00B007C7"/>
    <w:p w14:paraId="7EC86E27" w14:textId="6A36CD9E" w:rsidR="007F4844" w:rsidRDefault="007F4844" w:rsidP="00B007C7"/>
    <w:p w14:paraId="17D2F064" w14:textId="77777777" w:rsidR="007F4844" w:rsidRDefault="007F4844" w:rsidP="007F4844"/>
    <w:p w14:paraId="4DCE4C12" w14:textId="688AC347" w:rsidR="007F4844" w:rsidRPr="007F4844" w:rsidRDefault="007F4844" w:rsidP="007F4844">
      <w:pPr>
        <w:ind w:left="-397" w:right="-329"/>
        <w:rPr>
          <w:b/>
          <w:bCs/>
          <w:sz w:val="24"/>
          <w:szCs w:val="24"/>
        </w:rPr>
      </w:pPr>
      <w:r w:rsidRPr="007F4844">
        <w:rPr>
          <w:b/>
          <w:bCs/>
          <w:sz w:val="24"/>
          <w:szCs w:val="24"/>
        </w:rPr>
        <w:t>Need to feed a crowd? Select from our range of platters below</w:t>
      </w:r>
      <w:r>
        <w:rPr>
          <w:b/>
          <w:bCs/>
          <w:sz w:val="24"/>
          <w:szCs w:val="24"/>
        </w:rPr>
        <w:t>.</w:t>
      </w:r>
    </w:p>
    <w:p w14:paraId="04DCC159" w14:textId="639E59BF" w:rsidR="000F4C4D" w:rsidRDefault="000F4C4D" w:rsidP="00B007C7"/>
    <w:tbl>
      <w:tblPr>
        <w:tblStyle w:val="TableGrid"/>
        <w:tblW w:w="9924" w:type="dxa"/>
        <w:tblInd w:w="-31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4395"/>
        <w:gridCol w:w="851"/>
        <w:gridCol w:w="850"/>
        <w:gridCol w:w="851"/>
        <w:gridCol w:w="2977"/>
      </w:tblGrid>
      <w:tr w:rsidR="000F4C4D" w:rsidRPr="00157461" w14:paraId="08846E27" w14:textId="77777777" w:rsidTr="000F4C4D">
        <w:trPr>
          <w:cantSplit/>
          <w:trHeight w:val="340"/>
          <w:tblHeader/>
        </w:trPr>
        <w:tc>
          <w:tcPr>
            <w:tcW w:w="4395" w:type="dxa"/>
            <w:shd w:val="clear" w:color="auto" w:fill="2E74B5" w:themeFill="accent1" w:themeFillShade="BF"/>
            <w:vAlign w:val="center"/>
          </w:tcPr>
          <w:p w14:paraId="46C9E11C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Description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49CDBBD3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Price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74AB6085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Qty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6DA2CA78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Total</w:t>
            </w:r>
          </w:p>
        </w:tc>
        <w:tc>
          <w:tcPr>
            <w:tcW w:w="2977" w:type="dxa"/>
            <w:shd w:val="clear" w:color="auto" w:fill="2E74B5" w:themeFill="accent1" w:themeFillShade="BF"/>
            <w:vAlign w:val="center"/>
          </w:tcPr>
          <w:p w14:paraId="193E5D0D" w14:textId="77777777" w:rsidR="000F4C4D" w:rsidRPr="00157461" w:rsidRDefault="000F4C4D" w:rsidP="000F4C4D">
            <w:pPr>
              <w:pStyle w:val="Heading2"/>
              <w:rPr>
                <w:color w:val="FFFFFF" w:themeColor="background1"/>
              </w:rPr>
            </w:pPr>
            <w:r w:rsidRPr="00157461">
              <w:rPr>
                <w:color w:val="FFFFFF" w:themeColor="background1"/>
              </w:rPr>
              <w:t>Notes</w:t>
            </w:r>
          </w:p>
        </w:tc>
      </w:tr>
      <w:tr w:rsidR="007F4844" w:rsidRPr="005B529D" w14:paraId="0CF77751" w14:textId="77777777" w:rsidTr="000F4C4D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55E67285" w14:textId="3F2884D6" w:rsidR="007F4844" w:rsidRPr="005B529D" w:rsidRDefault="007F4844" w:rsidP="007F4844">
            <w:pPr>
              <w:rPr>
                <w:b/>
                <w:lang w:val="en-US"/>
              </w:rPr>
            </w:pPr>
            <w:r w:rsidRPr="00447396">
              <w:rPr>
                <w:b/>
                <w:bCs/>
              </w:rPr>
              <w:t>Classic sandwich platter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4C4409F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7EFC13D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3D54B2E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8B1EDAA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104D4947" w14:textId="77777777" w:rsidTr="000F4C4D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CA908C4" w14:textId="107CCAC1" w:rsidR="007F4844" w:rsidRDefault="007F4844" w:rsidP="007F4844">
            <w:pPr>
              <w:rPr>
                <w:bCs/>
                <w:lang w:val="en-US"/>
              </w:rPr>
            </w:pPr>
            <w:r w:rsidRPr="00447396">
              <w:rPr>
                <w:rFonts w:eastAsia="Calibri"/>
                <w:lang w:val="en-US"/>
              </w:rPr>
              <w:t xml:space="preserve">Half platter 20 </w:t>
            </w:r>
            <w:r w:rsidRPr="00A74809">
              <w:rPr>
                <w:rFonts w:eastAsia="Calibri"/>
                <w:lang w:val="en-US"/>
              </w:rPr>
              <w:t>pieces (</w:t>
            </w:r>
            <w:r w:rsidRPr="00447396">
              <w:rPr>
                <w:rFonts w:eastAsia="Calibri"/>
                <w:lang w:val="en-US"/>
              </w:rPr>
              <w:t>3-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BC1EC5E" w14:textId="1E7B0CC1" w:rsidR="007F4844" w:rsidRPr="005B529D" w:rsidRDefault="007F4844" w:rsidP="007F4844">
            <w:pPr>
              <w:rPr>
                <w:bCs/>
              </w:rPr>
            </w:pPr>
            <w:r>
              <w:t>$3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995AF95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E7DD460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C493A46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4CC2F9EA" w14:textId="77777777" w:rsidTr="000F4C4D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000E4F7" w14:textId="71A51C41" w:rsidR="007F4844" w:rsidRDefault="007F4844" w:rsidP="007F4844">
            <w:pPr>
              <w:rPr>
                <w:bCs/>
                <w:lang w:val="en-US"/>
              </w:rPr>
            </w:pPr>
            <w:r>
              <w:rPr>
                <w:lang w:val="en-US"/>
              </w:rPr>
              <w:t xml:space="preserve">Full platter 36 pieces (6-8 persons)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5C85BD" w14:textId="6639E924" w:rsidR="007F4844" w:rsidRPr="005B529D" w:rsidRDefault="007F4844" w:rsidP="007F4844">
            <w:pPr>
              <w:rPr>
                <w:bCs/>
              </w:rPr>
            </w:pPr>
            <w:r>
              <w:t>$5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1836B5F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9BAD641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FBA650A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447396" w14:paraId="71681721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B8DEA5F" w14:textId="414C4E17" w:rsidR="007F4844" w:rsidRPr="00447396" w:rsidRDefault="007F4844" w:rsidP="007F4844">
            <w:pPr>
              <w:rPr>
                <w:b/>
                <w:bCs/>
              </w:rPr>
            </w:pPr>
            <w:r w:rsidRPr="00447396">
              <w:rPr>
                <w:b/>
                <w:bCs/>
              </w:rPr>
              <w:t>Classic wrap platter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E6542FD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5DC79CC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DD6795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37F948BC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14:paraId="0811B74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ED2A6CB" w14:textId="2AAFC581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 xml:space="preserve">Half platter 20 pieces 3-5 (persons)  </w:t>
            </w:r>
            <w:r>
              <w:rPr>
                <w:lang w:val="en-US"/>
              </w:rPr>
              <w:t xml:space="preserve">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2557CA9" w14:textId="3438A2A2" w:rsidR="007F4844" w:rsidRDefault="007F4844" w:rsidP="007F4844">
            <w:r>
              <w:t>$3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49C1ABE" w14:textId="77777777" w:rsidR="007F4844" w:rsidRDefault="007F4844" w:rsidP="007F4844"/>
        </w:tc>
        <w:tc>
          <w:tcPr>
            <w:tcW w:w="851" w:type="dxa"/>
            <w:shd w:val="clear" w:color="auto" w:fill="auto"/>
            <w:vAlign w:val="center"/>
          </w:tcPr>
          <w:p w14:paraId="43BA991B" w14:textId="77777777" w:rsidR="007F4844" w:rsidRDefault="007F4844" w:rsidP="007F4844"/>
        </w:tc>
        <w:tc>
          <w:tcPr>
            <w:tcW w:w="2977" w:type="dxa"/>
            <w:shd w:val="clear" w:color="auto" w:fill="auto"/>
            <w:vAlign w:val="center"/>
          </w:tcPr>
          <w:p w14:paraId="68906F7B" w14:textId="77777777" w:rsidR="007F4844" w:rsidRDefault="007F4844" w:rsidP="007F4844"/>
        </w:tc>
      </w:tr>
      <w:tr w:rsidR="007F4844" w14:paraId="11A52AF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7D1518" w14:textId="086CF74F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>Full platter 36 pieces 6-8 (persons)</w:t>
            </w:r>
            <w:r>
              <w:rPr>
                <w:lang w:val="en-US"/>
              </w:rPr>
              <w:t xml:space="preserve">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9F3461" w14:textId="57583510" w:rsidR="007F4844" w:rsidRDefault="007F4844" w:rsidP="007F4844">
            <w:r>
              <w:t>$54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4A92DF9" w14:textId="77777777" w:rsidR="007F4844" w:rsidRDefault="007F4844" w:rsidP="007F4844"/>
        </w:tc>
        <w:tc>
          <w:tcPr>
            <w:tcW w:w="851" w:type="dxa"/>
            <w:shd w:val="clear" w:color="auto" w:fill="auto"/>
            <w:vAlign w:val="center"/>
          </w:tcPr>
          <w:p w14:paraId="1955A744" w14:textId="77777777" w:rsidR="007F4844" w:rsidRDefault="007F4844" w:rsidP="007F4844"/>
        </w:tc>
        <w:tc>
          <w:tcPr>
            <w:tcW w:w="2977" w:type="dxa"/>
            <w:shd w:val="clear" w:color="auto" w:fill="auto"/>
            <w:vAlign w:val="center"/>
          </w:tcPr>
          <w:p w14:paraId="05FE8E49" w14:textId="77777777" w:rsidR="007F4844" w:rsidRDefault="007F4844" w:rsidP="007F4844"/>
        </w:tc>
      </w:tr>
      <w:tr w:rsidR="007F4844" w:rsidRPr="00447396" w14:paraId="2D1086E7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4E7902BA" w14:textId="6E14224F" w:rsidR="007F4844" w:rsidRPr="00447396" w:rsidRDefault="007F4844" w:rsidP="007F4844">
            <w:pPr>
              <w:rPr>
                <w:b/>
                <w:bCs/>
                <w:lang w:val="en-US"/>
              </w:rPr>
            </w:pPr>
            <w:r w:rsidRPr="00447396">
              <w:rPr>
                <w:b/>
                <w:bCs/>
                <w:lang w:val="en-US"/>
              </w:rPr>
              <w:t>Gourmet wrap platter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36A819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7F99C5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3DF0DCA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5C4DBB1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88A492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287D116" w14:textId="3C25AD52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 xml:space="preserve">Half platter </w:t>
            </w:r>
            <w:r>
              <w:rPr>
                <w:lang w:val="en-US"/>
              </w:rPr>
              <w:t>18</w:t>
            </w:r>
            <w:r w:rsidRPr="00B4392C">
              <w:rPr>
                <w:lang w:val="en-US"/>
              </w:rPr>
              <w:t xml:space="preserve"> pieces 3-5 (persons)  </w:t>
            </w:r>
            <w:r>
              <w:rPr>
                <w:lang w:val="en-US"/>
              </w:rPr>
              <w:t xml:space="preserve">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6D11EF" w14:textId="0C76ED32" w:rsidR="007F4844" w:rsidRPr="00447396" w:rsidRDefault="007F4844" w:rsidP="007F4844">
            <w:r w:rsidRPr="00447396">
              <w:t>$3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655C89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3FDA06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4003F54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54A4A43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1A6E427" w14:textId="4E0FD22B" w:rsidR="007F4844" w:rsidRPr="00B4392C" w:rsidRDefault="007F4844" w:rsidP="007F4844">
            <w:pPr>
              <w:rPr>
                <w:lang w:val="en-US"/>
              </w:rPr>
            </w:pPr>
            <w:r w:rsidRPr="00B4392C">
              <w:rPr>
                <w:lang w:val="en-US"/>
              </w:rPr>
              <w:t>Full platter 36 pieces 6-8 (persons)</w:t>
            </w:r>
            <w:r>
              <w:rPr>
                <w:lang w:val="en-US"/>
              </w:rPr>
              <w:t xml:space="preserve">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8B6F74" w14:textId="4FFE8FB1" w:rsidR="007F4844" w:rsidRPr="00447396" w:rsidRDefault="007F4844" w:rsidP="007F4844">
            <w:r w:rsidRPr="00447396">
              <w:t>$6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23F935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C03BD5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6841C9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FC029EC" w14:textId="77777777" w:rsidTr="00D42D29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7E2FB4DF" w14:textId="3FE037B9" w:rsidR="007F4844" w:rsidRPr="00B4392C" w:rsidRDefault="007F4844" w:rsidP="007F4844">
            <w:pPr>
              <w:rPr>
                <w:lang w:val="en-US"/>
              </w:rPr>
            </w:pPr>
            <w:r w:rsidRPr="00EE59E0">
              <w:rPr>
                <w:b/>
                <w:bCs/>
                <w:lang w:val="en-US"/>
              </w:rPr>
              <w:t>Hot finger food platt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73AD703" w14:textId="77777777" w:rsidR="007F4844" w:rsidRPr="00447396" w:rsidRDefault="007F4844" w:rsidP="007F4844"/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77573546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7A3BE8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0FD23EC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67C6EC1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A02A6E7" w14:textId="6EB19B81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Sausage rolls 12 pieces 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2C9B98B" w14:textId="2EA7A950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FDFEA3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C29A00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3EC977C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1A3CD206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867ABA0" w14:textId="2A520227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Chicken pies 12 pieces 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C2FEA93" w14:textId="27296112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546CDE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855580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D1FDBB8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2C1F7B1E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20EE18" w14:textId="4EC2FFDF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Beef pies 12 pieces       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5AE02A" w14:textId="29DEDCEA" w:rsidR="007F4844" w:rsidRDefault="007F4844" w:rsidP="007F4844">
            <w:r>
              <w:t>$2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056961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4C9646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D1D67A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B44BAC7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96535FC" w14:textId="26BE3A8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Cheese and spinach triangles    12 pieces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AD4D998" w14:textId="6AD8763B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72AC55E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868C69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697DEA2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5ABD078D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3682F42" w14:textId="20D794D3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Arancini balls 12 pieces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E9B46B" w14:textId="09752C03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6BB449D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9440968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229DAD5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19B0F2E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C597ED8" w14:textId="34623B71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Zucchini slice 12 pieces      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6421E6" w14:textId="378F28A5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C75511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BB4C5B6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1118F3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292A757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BFE69C3" w14:textId="5CE9AB53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Mini </w:t>
            </w:r>
            <w:r w:rsidRPr="005B33B7">
              <w:t>savoury</w:t>
            </w:r>
            <w:r>
              <w:rPr>
                <w:lang w:val="en-US"/>
              </w:rPr>
              <w:t xml:space="preserve"> quiches   12 pieces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2C4AB6" w14:textId="0B5E7F79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03AFF0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256CAB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6ABD58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E3E1C9C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DA0D764" w14:textId="3FDC77AC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Pumpkin and lentil tarts   12 pieces        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E73D140" w14:textId="07E7D209" w:rsidR="007F4844" w:rsidRDefault="007F4844" w:rsidP="007F4844">
            <w:r>
              <w:t>$2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C2F4764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CD27137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04E131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71F31C01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BBCD033" w14:textId="16863BC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Pumpkin, chorizo &amp; fetta tarts 12 pieces     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58C05C0" w14:textId="36B07DBD" w:rsidR="007F4844" w:rsidRDefault="007F4844" w:rsidP="007F4844">
            <w:r>
              <w:t>$2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7C56CB2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BE7A94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154EC1E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F45C5A" w14:paraId="5D21B34A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006719D6" w14:textId="70E816F7" w:rsidR="007F4844" w:rsidRPr="00F45C5A" w:rsidRDefault="007F4844" w:rsidP="007F4844">
            <w:pPr>
              <w:rPr>
                <w:b/>
                <w:bCs/>
                <w:lang w:val="en-US"/>
              </w:rPr>
            </w:pPr>
            <w:r w:rsidRPr="00F45C5A">
              <w:rPr>
                <w:b/>
                <w:bCs/>
                <w:lang w:val="en-US"/>
              </w:rPr>
              <w:t>Hot food platt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E56D401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340FD2C1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E14F449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64EC6D15" w14:textId="77777777" w:rsidR="007F4844" w:rsidRPr="00F45C5A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61650E05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E4E40F6" w14:textId="7CD7B1C0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Roasted chicken 8 pieces (3 - 5 persons)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B1EF050" w14:textId="79CB0E14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CF609D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5E3B88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C2BA4F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D3C6BBD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34CC529" w14:textId="21FE0A3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Chicken schnitzel tenders 8 pieces (3 - 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348DCA" w14:textId="29DB215F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32303455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E54725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8B2C501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5067A12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D492336" w14:textId="329EC038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Satay chicken skewers 8 pieces (3 - 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D8BD5D" w14:textId="0F40F6C5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AE55E18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C57993C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79E5675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4C3F2DA4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116BB9E" w14:textId="2EC6C55F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Lamb souvlakia        8 pieces (3 - 5 persons)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2888BF" w14:textId="1A8E8A5B" w:rsidR="007F4844" w:rsidRDefault="007F4844" w:rsidP="007F4844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E12D3E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35796C3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23F94E0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1DD4D0A8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3674E06" w14:textId="085578D4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Beer battered fish    8 pieces (3 - 5 persons)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28FEA5" w14:textId="52090E8B" w:rsidR="007F4844" w:rsidRDefault="007F4844" w:rsidP="007F4844">
            <w: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8BDB7D6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14279EA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5E4BD26F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447396" w14:paraId="035890B6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72FBCB0" w14:textId="77B44266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Haloumi &amp; zucchini fritters   8 pieces (3-5 persons)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6657FF" w14:textId="59642A4E" w:rsidR="007F4844" w:rsidRDefault="007F4844" w:rsidP="007F4844">
            <w:r>
              <w:t>$4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A4AA3FB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C81C5ED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992E499" w14:textId="77777777" w:rsidR="007F4844" w:rsidRPr="00447396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5A90C8D9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63F46C79" w14:textId="7F76034C" w:rsidR="007F4844" w:rsidRPr="00EE59E0" w:rsidRDefault="007F4844" w:rsidP="007F4844">
            <w:pPr>
              <w:rPr>
                <w:b/>
                <w:bCs/>
                <w:lang w:val="en-US"/>
              </w:rPr>
            </w:pPr>
            <w:r w:rsidRPr="00EE59E0">
              <w:rPr>
                <w:b/>
                <w:bCs/>
                <w:lang w:val="en-US"/>
              </w:rPr>
              <w:t>Classic Salad platters</w:t>
            </w:r>
            <w:r>
              <w:rPr>
                <w:b/>
                <w:bCs/>
                <w:lang w:val="en-US"/>
              </w:rPr>
              <w:t xml:space="preserve"> (</w:t>
            </w:r>
            <w:r w:rsidRPr="00EE59E0">
              <w:rPr>
                <w:b/>
                <w:bCs/>
                <w:lang w:val="en-US"/>
              </w:rPr>
              <w:t>8-10 persons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32F24F79" w14:textId="6D696BF9" w:rsidR="007F4844" w:rsidRDefault="007F4844" w:rsidP="007F4844">
            <w:pPr>
              <w:rPr>
                <w:b/>
                <w:bCs/>
              </w:rPr>
            </w:pPr>
            <w:r>
              <w:rPr>
                <w:b/>
                <w:bCs/>
              </w:rPr>
              <w:t>$35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14DFB5E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552AD7E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2FD6B2A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309B33B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5A16FB6C" w14:textId="662DC10A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Gree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B83AEC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3CB93DA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97F52A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49213AE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3319176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0DCB928" w14:textId="5FA62213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Gard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B7ED26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111BECA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0D1527A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955FF5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07DD7032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A808E53" w14:textId="5525F113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Potato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0E0E04A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E09646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95E990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D210C30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C0BA542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54EC4DD" w14:textId="75CFA9B8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 xml:space="preserve">Pasta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9E3126D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6746A5A7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C4DF18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536A2A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65BA89EF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788EE4" w14:textId="404A7668" w:rsidR="007F4844" w:rsidRDefault="007F4844" w:rsidP="007F4844">
            <w:pPr>
              <w:ind w:right="-329"/>
              <w:rPr>
                <w:lang w:val="en-US"/>
              </w:rPr>
            </w:pPr>
            <w:r>
              <w:rPr>
                <w:lang w:val="en-US"/>
              </w:rPr>
              <w:t>Coleslaw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D0E9A98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44D83E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CCAD23F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BF088B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2FA50B7A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2E6F9DC0" w14:textId="69B6135F" w:rsidR="007F4844" w:rsidRPr="00EE59E0" w:rsidRDefault="007F4844" w:rsidP="007F4844">
            <w:pPr>
              <w:ind w:right="-329"/>
              <w:rPr>
                <w:b/>
                <w:bCs/>
                <w:lang w:val="en-US"/>
              </w:rPr>
            </w:pPr>
            <w:r w:rsidRPr="00EE59E0">
              <w:rPr>
                <w:b/>
                <w:bCs/>
                <w:lang w:val="en-US"/>
              </w:rPr>
              <w:t>Gourmet salad platters (8-10 persons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B03976F" w14:textId="09120B5E" w:rsidR="007F4844" w:rsidRDefault="007F4844" w:rsidP="007F4844">
            <w:pPr>
              <w:rPr>
                <w:b/>
                <w:bCs/>
              </w:rPr>
            </w:pPr>
            <w:r>
              <w:rPr>
                <w:b/>
                <w:bCs/>
              </w:rPr>
              <w:t>$55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23D53825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5D7AD7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7E26C01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62C5F5F7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C5842EA" w14:textId="5F79E3D0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Caesar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10C0C6A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644E64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6C43B66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CB910C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7A13DA8C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16EF51" w14:textId="66B4360D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oached chicke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BE7C5FF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5A3C419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6A69B5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0A1610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583BFDBE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B78C440" w14:textId="10824C5A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Smoked salm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0D9EA6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5C8C002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1EE9457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38BD7B9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7D73B8C2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820E304" w14:textId="5B83D626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Thai beef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B1BBFD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D85A0D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A78405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248C9D5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0BA1E8C8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F8EBD2" w14:textId="5D6BEBBD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Baby beetroot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7BCAE7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2A23E440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DF8270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73FEA8E2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70CD1DF3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4F6E45" w14:textId="0802E060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Roast pumpkin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0460AD0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1A197474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5D95440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425FD07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6E96103F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49CAB818" w14:textId="0DFA34BB" w:rsidR="007F4844" w:rsidRPr="00103304" w:rsidRDefault="007F4844" w:rsidP="007F4844">
            <w:pPr>
              <w:rPr>
                <w:b/>
                <w:bCs/>
                <w:lang w:val="en-US"/>
              </w:rPr>
            </w:pPr>
            <w:r w:rsidRPr="00103304">
              <w:rPr>
                <w:b/>
                <w:bCs/>
                <w:lang w:val="en-US"/>
              </w:rPr>
              <w:t>Hot side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1053E80" w14:textId="77777777" w:rsidR="007F4844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413B567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C7011C2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12660337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4423E280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13EFC01" w14:textId="2FB5251D" w:rsidR="007F4844" w:rsidRPr="005B529D" w:rsidRDefault="007F4844" w:rsidP="007F4844">
            <w:pPr>
              <w:rPr>
                <w:lang w:val="en-US"/>
              </w:rPr>
            </w:pPr>
            <w:r w:rsidRPr="005B529D">
              <w:rPr>
                <w:lang w:val="en-US"/>
              </w:rPr>
              <w:t>Roasted potatoes (3</w:t>
            </w:r>
            <w:r>
              <w:rPr>
                <w:lang w:val="en-US"/>
              </w:rPr>
              <w:t xml:space="preserve"> </w:t>
            </w:r>
            <w:r w:rsidRPr="005B529D">
              <w:rPr>
                <w:lang w:val="en-US"/>
              </w:rPr>
              <w:t>-</w:t>
            </w:r>
            <w:r>
              <w:rPr>
                <w:lang w:val="en-US"/>
              </w:rPr>
              <w:t xml:space="preserve"> </w:t>
            </w:r>
            <w:r w:rsidRPr="005B529D">
              <w:rPr>
                <w:lang w:val="en-US"/>
              </w:rPr>
              <w:t>5 persons</w:t>
            </w:r>
            <w:r>
              <w:rPr>
                <w:lang w:val="en-US"/>
              </w:rPr>
              <w:t>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569771" w14:textId="535D907E" w:rsidR="007F4844" w:rsidRPr="005B529D" w:rsidRDefault="007F4844" w:rsidP="007F4844">
            <w:r w:rsidRPr="005B529D">
              <w:t>$15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1CFCA52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359114E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2AF9970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2AFFE175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D28D5DA" w14:textId="3579147B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 xml:space="preserve">Steamed coconut rice (3 - 5 persons)          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2A0BB7A" w14:textId="68868EA7" w:rsidR="007F4844" w:rsidRPr="005B529D" w:rsidRDefault="007F4844" w:rsidP="007F4844">
            <w:r w:rsidRPr="005B529D">
              <w:t>$</w:t>
            </w:r>
            <w:r>
              <w:t xml:space="preserve"> </w:t>
            </w:r>
            <w:r w:rsidRPr="005B529D">
              <w:t>8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2B450266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179DD0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B21CE9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753FA51C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5646E4DF" w14:textId="25AE215A" w:rsidR="007F4844" w:rsidRPr="005B529D" w:rsidRDefault="007F4844" w:rsidP="007F4844">
            <w:pPr>
              <w:rPr>
                <w:b/>
                <w:bCs/>
                <w:lang w:val="en-US"/>
              </w:rPr>
            </w:pPr>
            <w:r w:rsidRPr="005B529D">
              <w:rPr>
                <w:b/>
                <w:bCs/>
                <w:lang w:val="en-US"/>
              </w:rPr>
              <w:t>Fruit platter</w:t>
            </w:r>
            <w:r>
              <w:rPr>
                <w:b/>
                <w:bCs/>
                <w:lang w:val="en-US"/>
              </w:rPr>
              <w:t>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78C72968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0B8C784A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26EF6BF4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4A0D248A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0971BCAA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C423873" w14:textId="6B5F721D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Small (3 - 5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37C775B" w14:textId="47A9B0C1" w:rsidR="007F4844" w:rsidRDefault="007F4844" w:rsidP="007F4844">
            <w:r>
              <w:t>$2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68FBC741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1E1809B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B398A0C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EE59E0" w14:paraId="25314CAE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46C3BA8A" w14:textId="6F577F15" w:rsidR="007F4844" w:rsidRDefault="007F4844" w:rsidP="007F4844">
            <w:pPr>
              <w:rPr>
                <w:lang w:val="en-US"/>
              </w:rPr>
            </w:pPr>
            <w:r>
              <w:rPr>
                <w:lang w:val="en-US"/>
              </w:rPr>
              <w:t>Large (8 -10 persons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DD81C85" w14:textId="0AB33A99" w:rsidR="007F4844" w:rsidRDefault="007F4844" w:rsidP="007F4844">
            <w:r>
              <w:t>$40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6CAF2BB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2CED6A8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040DEC5D" w14:textId="77777777" w:rsidR="007F4844" w:rsidRPr="00EE59E0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621A57DC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642ADA9B" w14:textId="27A97CA6" w:rsidR="007F4844" w:rsidRPr="005B529D" w:rsidRDefault="007F4844" w:rsidP="007F4844">
            <w:pPr>
              <w:rPr>
                <w:b/>
                <w:bCs/>
                <w:lang w:val="en-US"/>
              </w:rPr>
            </w:pPr>
            <w:r w:rsidRPr="005B529D">
              <w:rPr>
                <w:b/>
                <w:bCs/>
                <w:lang w:val="en-US"/>
              </w:rPr>
              <w:t xml:space="preserve">Cheese Platter </w:t>
            </w:r>
            <w:r>
              <w:rPr>
                <w:b/>
                <w:bCs/>
                <w:lang w:val="en-US"/>
              </w:rPr>
              <w:t>(</w:t>
            </w:r>
            <w:r w:rsidRPr="005B529D">
              <w:rPr>
                <w:b/>
                <w:bCs/>
                <w:lang w:val="en-US"/>
              </w:rPr>
              <w:t xml:space="preserve">8-10 </w:t>
            </w:r>
            <w:r>
              <w:rPr>
                <w:b/>
                <w:bCs/>
                <w:lang w:val="en-US"/>
              </w:rPr>
              <w:t>p</w:t>
            </w:r>
            <w:r w:rsidRPr="005B529D">
              <w:rPr>
                <w:b/>
                <w:bCs/>
                <w:lang w:val="en-US"/>
              </w:rPr>
              <w:t>ersons</w:t>
            </w:r>
            <w:r>
              <w:rPr>
                <w:b/>
                <w:bCs/>
                <w:lang w:val="en-US"/>
              </w:rPr>
              <w:t>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5B114AA4" w14:textId="2C1FAB19" w:rsidR="007F4844" w:rsidRPr="005B529D" w:rsidRDefault="007F4844" w:rsidP="007F4844">
            <w:pPr>
              <w:rPr>
                <w:b/>
                <w:bCs/>
              </w:rPr>
            </w:pPr>
            <w:r w:rsidRPr="005B529D">
              <w:rPr>
                <w:b/>
                <w:bCs/>
              </w:rPr>
              <w:t>$40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416969B8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4098027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7B861681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57757718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2B90CE19" w14:textId="1074A758" w:rsidR="007F4844" w:rsidRPr="005B529D" w:rsidRDefault="007F4844" w:rsidP="007F4844">
            <w:pPr>
              <w:rPr>
                <w:b/>
                <w:bCs/>
                <w:lang w:val="en-US"/>
              </w:rPr>
            </w:pPr>
            <w:r w:rsidRPr="005B529D">
              <w:rPr>
                <w:b/>
                <w:lang w:val="en-US"/>
              </w:rPr>
              <w:t>Antipasto platter (8-10 persons</w:t>
            </w:r>
            <w:r>
              <w:rPr>
                <w:b/>
                <w:lang w:val="en-US"/>
              </w:rPr>
              <w:t>)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6D3F5990" w14:textId="66449CAE" w:rsidR="007F4844" w:rsidRPr="007F4844" w:rsidRDefault="007F4844" w:rsidP="007F4844">
            <w:pPr>
              <w:rPr>
                <w:b/>
              </w:rPr>
            </w:pPr>
            <w:r w:rsidRPr="007F4844">
              <w:rPr>
                <w:b/>
              </w:rPr>
              <w:t>$42.00</w:t>
            </w: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325BEA44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0B36FD69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57A45C4A" w14:textId="77777777" w:rsidR="007F4844" w:rsidRPr="005B529D" w:rsidRDefault="007F4844" w:rsidP="007F4844">
            <w:pPr>
              <w:rPr>
                <w:b/>
                <w:bCs/>
              </w:rPr>
            </w:pPr>
          </w:p>
        </w:tc>
      </w:tr>
      <w:tr w:rsidR="007F4844" w:rsidRPr="005B529D" w14:paraId="11217FE9" w14:textId="77777777" w:rsidTr="001003A0">
        <w:trPr>
          <w:cantSplit/>
          <w:trHeight w:val="340"/>
        </w:trPr>
        <w:tc>
          <w:tcPr>
            <w:tcW w:w="4395" w:type="dxa"/>
            <w:shd w:val="clear" w:color="auto" w:fill="DEEAF6" w:themeFill="accent1" w:themeFillTint="33"/>
            <w:vAlign w:val="center"/>
          </w:tcPr>
          <w:p w14:paraId="122E7EEE" w14:textId="4D34BF3F" w:rsidR="007F4844" w:rsidRPr="005B529D" w:rsidRDefault="007F4844" w:rsidP="007F4844">
            <w:pPr>
              <w:rPr>
                <w:b/>
                <w:lang w:val="en-US"/>
              </w:rPr>
            </w:pPr>
            <w:r w:rsidRPr="005B529D">
              <w:rPr>
                <w:b/>
                <w:lang w:val="en-US"/>
              </w:rPr>
              <w:t>Slice platters</w:t>
            </w: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1CC83985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0" w:type="dxa"/>
            <w:shd w:val="clear" w:color="auto" w:fill="DEEAF6" w:themeFill="accent1" w:themeFillTint="33"/>
            <w:vAlign w:val="center"/>
          </w:tcPr>
          <w:p w14:paraId="48535A9D" w14:textId="77777777" w:rsidR="007F4844" w:rsidRPr="005B529D" w:rsidRDefault="007F4844" w:rsidP="007F4844">
            <w:pPr>
              <w:rPr>
                <w:b/>
              </w:rPr>
            </w:pPr>
          </w:p>
        </w:tc>
        <w:tc>
          <w:tcPr>
            <w:tcW w:w="851" w:type="dxa"/>
            <w:shd w:val="clear" w:color="auto" w:fill="DEEAF6" w:themeFill="accent1" w:themeFillTint="33"/>
            <w:vAlign w:val="center"/>
          </w:tcPr>
          <w:p w14:paraId="40C814D3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DEEAF6" w:themeFill="accent1" w:themeFillTint="33"/>
            <w:vAlign w:val="center"/>
          </w:tcPr>
          <w:p w14:paraId="56D3A9AF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5648FFE7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16F7506A" w14:textId="498E1B82" w:rsidR="007F4844" w:rsidRDefault="007F4844" w:rsidP="007F4844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Small (20 piece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D4B2DF" w14:textId="6BC214DA" w:rsidR="007F4844" w:rsidRDefault="007F4844" w:rsidP="007F4844">
            <w:pPr>
              <w:rPr>
                <w:bCs/>
              </w:rPr>
            </w:pPr>
            <w:r>
              <w:rPr>
                <w:bCs/>
              </w:rPr>
              <w:t>$26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02DEEFFB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DA910ED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19FB3C67" w14:textId="77777777" w:rsidR="007F4844" w:rsidRPr="005B529D" w:rsidRDefault="007F4844" w:rsidP="007F4844">
            <w:pPr>
              <w:rPr>
                <w:bCs/>
              </w:rPr>
            </w:pPr>
          </w:p>
        </w:tc>
      </w:tr>
      <w:tr w:rsidR="007F4844" w:rsidRPr="005B529D" w14:paraId="32F1CDE1" w14:textId="77777777" w:rsidTr="001003A0">
        <w:trPr>
          <w:cantSplit/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2517D5EC" w14:textId="0173FE4B" w:rsidR="007F4844" w:rsidRDefault="007F4844" w:rsidP="007F4844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Large (40 piece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E768552" w14:textId="59EF36A5" w:rsidR="007F4844" w:rsidRDefault="007F4844" w:rsidP="007F4844">
            <w:pPr>
              <w:rPr>
                <w:bCs/>
              </w:rPr>
            </w:pPr>
            <w:r>
              <w:rPr>
                <w:bCs/>
              </w:rPr>
              <w:t>$52.00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43E55250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F939164" w14:textId="77777777" w:rsidR="007F4844" w:rsidRPr="005B529D" w:rsidRDefault="007F4844" w:rsidP="007F4844">
            <w:pPr>
              <w:rPr>
                <w:bCs/>
              </w:rPr>
            </w:pPr>
          </w:p>
        </w:tc>
        <w:tc>
          <w:tcPr>
            <w:tcW w:w="2977" w:type="dxa"/>
            <w:shd w:val="clear" w:color="auto" w:fill="auto"/>
            <w:vAlign w:val="center"/>
          </w:tcPr>
          <w:p w14:paraId="6B3D8A5C" w14:textId="77777777" w:rsidR="007F4844" w:rsidRPr="005B529D" w:rsidRDefault="007F4844" w:rsidP="007F4844">
            <w:pPr>
              <w:rPr>
                <w:bCs/>
              </w:rPr>
            </w:pPr>
          </w:p>
        </w:tc>
      </w:tr>
    </w:tbl>
    <w:p w14:paraId="26BDBB2B" w14:textId="77777777" w:rsidR="000F4C4D" w:rsidRPr="00507490" w:rsidRDefault="000F4C4D" w:rsidP="00B007C7"/>
    <w:sectPr w:rsidR="000F4C4D" w:rsidRPr="00507490" w:rsidSect="00B007C7">
      <w:headerReference w:type="even" r:id="rId7"/>
      <w:headerReference w:type="default" r:id="rId8"/>
      <w:headerReference w:type="first" r:id="rId9"/>
      <w:pgSz w:w="11906" w:h="16838"/>
      <w:pgMar w:top="2520" w:right="1440" w:bottom="851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558A9" w14:textId="77777777" w:rsidR="00D35484" w:rsidRDefault="00D35484" w:rsidP="00B007C7">
      <w:r>
        <w:separator/>
      </w:r>
    </w:p>
  </w:endnote>
  <w:endnote w:type="continuationSeparator" w:id="0">
    <w:p w14:paraId="74CD3F60" w14:textId="77777777" w:rsidR="00D35484" w:rsidRDefault="00D35484" w:rsidP="00B00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006487" w14:textId="77777777" w:rsidR="00D35484" w:rsidRDefault="00D35484" w:rsidP="00B007C7">
      <w:r>
        <w:separator/>
      </w:r>
    </w:p>
  </w:footnote>
  <w:footnote w:type="continuationSeparator" w:id="0">
    <w:p w14:paraId="055D3336" w14:textId="77777777" w:rsidR="00D35484" w:rsidRDefault="00D35484" w:rsidP="00B007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D1D94" w14:textId="77777777" w:rsidR="000F4C4D" w:rsidRDefault="00D35484" w:rsidP="00B007C7">
    <w:pPr>
      <w:pStyle w:val="Header"/>
    </w:pPr>
    <w:r>
      <w:rPr>
        <w:noProof/>
        <w:lang w:eastAsia="en-AU"/>
      </w:rPr>
      <w:pict w14:anchorId="6911A32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9" o:spid="_x0000_s2050" type="#_x0000_t75" style="position:absolute;margin-left:0;margin-top:0;width:595.25pt;height:841.85pt;z-index:-251658752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6DCB3" w14:textId="1C74E93F" w:rsidR="000F4C4D" w:rsidRPr="004B54BA" w:rsidRDefault="000F4C4D" w:rsidP="00EA6CA0">
    <w:pPr>
      <w:pStyle w:val="Header"/>
      <w:ind w:left="-1134"/>
      <w:jc w:val="center"/>
    </w:pPr>
    <w:r>
      <w:rPr>
        <w:noProof/>
        <w:lang w:val="en-US"/>
      </w:rPr>
      <w:drawing>
        <wp:inline distT="0" distB="0" distL="0" distR="0" wp14:anchorId="4C24D9D9" wp14:editId="3F16509C">
          <wp:extent cx="7117715" cy="125305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Kitchen-Catering-Engadin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9436" cy="12533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B1BD5" w14:textId="77777777" w:rsidR="000F4C4D" w:rsidRDefault="00D35484" w:rsidP="00B007C7">
    <w:pPr>
      <w:pStyle w:val="Header"/>
    </w:pPr>
    <w:r>
      <w:rPr>
        <w:noProof/>
        <w:lang w:eastAsia="en-AU"/>
      </w:rPr>
      <w:pict w14:anchorId="21FCF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30328" o:spid="_x0000_s2049" type="#_x0000_t75" style="position:absolute;margin-left:0;margin-top:0;width:595.25pt;height:841.85pt;z-index:-251659776;mso-position-horizontal:center;mso-position-horizontal-relative:margin;mso-position-vertical:center;mso-position-vertical-relative:margin" o:allowincell="f">
          <v:imagedata r:id="rId1" o:title="OVERPRINT-TEMPLATE-CIVIC-Digital Ver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MyMLQ0szAxtDRQ0lEKTi0uzszPAykwrAUAU8qmOCwAAAA="/>
  </w:docVars>
  <w:rsids>
    <w:rsidRoot w:val="00B7654A"/>
    <w:rsid w:val="00080589"/>
    <w:rsid w:val="00080A5E"/>
    <w:rsid w:val="00084A17"/>
    <w:rsid w:val="000A4010"/>
    <w:rsid w:val="000F4C4D"/>
    <w:rsid w:val="00103304"/>
    <w:rsid w:val="00105B2D"/>
    <w:rsid w:val="00116352"/>
    <w:rsid w:val="00121192"/>
    <w:rsid w:val="00133640"/>
    <w:rsid w:val="00143A2A"/>
    <w:rsid w:val="00155952"/>
    <w:rsid w:val="00157461"/>
    <w:rsid w:val="00166A3C"/>
    <w:rsid w:val="0019421C"/>
    <w:rsid w:val="001B1F7A"/>
    <w:rsid w:val="00211CC5"/>
    <w:rsid w:val="00276BF2"/>
    <w:rsid w:val="00295FD6"/>
    <w:rsid w:val="002A024C"/>
    <w:rsid w:val="002C49A4"/>
    <w:rsid w:val="002E3F57"/>
    <w:rsid w:val="002E4D68"/>
    <w:rsid w:val="0033130D"/>
    <w:rsid w:val="003565F5"/>
    <w:rsid w:val="003841B8"/>
    <w:rsid w:val="003D1643"/>
    <w:rsid w:val="003E6645"/>
    <w:rsid w:val="00406366"/>
    <w:rsid w:val="004177EA"/>
    <w:rsid w:val="00435CBC"/>
    <w:rsid w:val="00447396"/>
    <w:rsid w:val="004558CE"/>
    <w:rsid w:val="00461438"/>
    <w:rsid w:val="0047554F"/>
    <w:rsid w:val="004B54BA"/>
    <w:rsid w:val="004C2DD0"/>
    <w:rsid w:val="004F2BC1"/>
    <w:rsid w:val="00507490"/>
    <w:rsid w:val="00554CB2"/>
    <w:rsid w:val="00561B70"/>
    <w:rsid w:val="005A7188"/>
    <w:rsid w:val="005B33B7"/>
    <w:rsid w:val="005B529D"/>
    <w:rsid w:val="005B7B94"/>
    <w:rsid w:val="005C329C"/>
    <w:rsid w:val="006538C6"/>
    <w:rsid w:val="00693281"/>
    <w:rsid w:val="0071290D"/>
    <w:rsid w:val="007131F9"/>
    <w:rsid w:val="00735767"/>
    <w:rsid w:val="007560FA"/>
    <w:rsid w:val="007976EB"/>
    <w:rsid w:val="007B368B"/>
    <w:rsid w:val="007E2290"/>
    <w:rsid w:val="007F4844"/>
    <w:rsid w:val="008402DD"/>
    <w:rsid w:val="00841583"/>
    <w:rsid w:val="00847E0D"/>
    <w:rsid w:val="00855528"/>
    <w:rsid w:val="008D1F76"/>
    <w:rsid w:val="008D5CAB"/>
    <w:rsid w:val="0097789D"/>
    <w:rsid w:val="009A319B"/>
    <w:rsid w:val="009F38DC"/>
    <w:rsid w:val="009F3DA5"/>
    <w:rsid w:val="00A2111E"/>
    <w:rsid w:val="00A21A4D"/>
    <w:rsid w:val="00A34C9F"/>
    <w:rsid w:val="00A63908"/>
    <w:rsid w:val="00A74809"/>
    <w:rsid w:val="00AD1746"/>
    <w:rsid w:val="00AF0687"/>
    <w:rsid w:val="00B007C7"/>
    <w:rsid w:val="00B035F1"/>
    <w:rsid w:val="00B30C25"/>
    <w:rsid w:val="00B47C76"/>
    <w:rsid w:val="00B7654A"/>
    <w:rsid w:val="00BA2E60"/>
    <w:rsid w:val="00BB10EB"/>
    <w:rsid w:val="00BB4FC2"/>
    <w:rsid w:val="00BC0B6C"/>
    <w:rsid w:val="00BE73B3"/>
    <w:rsid w:val="00BF4B86"/>
    <w:rsid w:val="00C21D2C"/>
    <w:rsid w:val="00C3651B"/>
    <w:rsid w:val="00C400C3"/>
    <w:rsid w:val="00C4531D"/>
    <w:rsid w:val="00CA1D6C"/>
    <w:rsid w:val="00CA3F06"/>
    <w:rsid w:val="00CC0FE5"/>
    <w:rsid w:val="00CF0F37"/>
    <w:rsid w:val="00D0225D"/>
    <w:rsid w:val="00D1068A"/>
    <w:rsid w:val="00D35150"/>
    <w:rsid w:val="00D35484"/>
    <w:rsid w:val="00DE2FCE"/>
    <w:rsid w:val="00E134DA"/>
    <w:rsid w:val="00E34575"/>
    <w:rsid w:val="00E416E4"/>
    <w:rsid w:val="00E71801"/>
    <w:rsid w:val="00EA0C6C"/>
    <w:rsid w:val="00EA6CA0"/>
    <w:rsid w:val="00ED79A0"/>
    <w:rsid w:val="00EE59E0"/>
    <w:rsid w:val="00F45C5A"/>
    <w:rsid w:val="00F56F80"/>
    <w:rsid w:val="00FA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1"/>
    </o:shapelayout>
  </w:shapeDefaults>
  <w:decimalSymbol w:val="."/>
  <w:listSeparator w:val=","/>
  <w14:docId w14:val="0715152C"/>
  <w15:docId w15:val="{BCDCEED0-1A82-4196-A730-7523BACC7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07C7"/>
    <w:pPr>
      <w:ind w:right="-330"/>
    </w:pPr>
    <w:rPr>
      <w:rFonts w:ascii="Arial" w:eastAsia="Arial" w:hAnsi="Arial" w:cs="Arial"/>
      <w:sz w:val="18"/>
      <w:szCs w:val="1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58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73B3"/>
  </w:style>
  <w:style w:type="paragraph" w:styleId="Footer">
    <w:name w:val="footer"/>
    <w:basedOn w:val="Normal"/>
    <w:link w:val="FooterChar"/>
    <w:uiPriority w:val="99"/>
    <w:unhideWhenUsed/>
    <w:rsid w:val="00BE73B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73B3"/>
  </w:style>
  <w:style w:type="table" w:styleId="TableGrid">
    <w:name w:val="Table Grid"/>
    <w:basedOn w:val="TableNormal"/>
    <w:uiPriority w:val="39"/>
    <w:rsid w:val="00133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0FE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FE5"/>
    <w:rPr>
      <w:rFonts w:ascii="Segoe UI" w:hAnsi="Segoe UI" w:cs="Segoe UI"/>
      <w:sz w:val="18"/>
      <w:szCs w:val="1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41583"/>
    <w:rPr>
      <w:rFonts w:ascii="Arial" w:eastAsia="Arial" w:hAnsi="Arial" w:cs="Arial"/>
      <w:b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3618831-88EA-498A-A704-822D59C26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inda Franklin</dc:creator>
  <cp:keywords/>
  <dc:description/>
  <cp:lastModifiedBy>Belinda Franklin</cp:lastModifiedBy>
  <cp:revision>2</cp:revision>
  <cp:lastPrinted>2019-09-12T03:39:00Z</cp:lastPrinted>
  <dcterms:created xsi:type="dcterms:W3CDTF">2019-09-22T23:08:00Z</dcterms:created>
  <dcterms:modified xsi:type="dcterms:W3CDTF">2019-09-22T23:08:00Z</dcterms:modified>
</cp:coreProperties>
</file>